
<file path=[Content_Types].xml><?xml version="1.0" encoding="utf-8"?>
<Types xmlns="http://schemas.openxmlformats.org/package/2006/content-types"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ECDFA8" w14:textId="77777777" w:rsidR="00B44513" w:rsidRPr="00D25854" w:rsidRDefault="00B44513" w:rsidP="00B44513">
      <w:pPr>
        <w:spacing w:line="480" w:lineRule="auto"/>
        <w:jc w:val="both"/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  <w:bookmarkStart w:id="0" w:name="_Hlk107498860"/>
      <w:r w:rsidRPr="00D25854"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Development of a smart pH-responsive nano-polymer drug, </w:t>
      </w:r>
      <w:r w:rsidRPr="009429E1">
        <w:rPr>
          <w:rFonts w:ascii="Times New Roman" w:eastAsia="Times New Roman" w:hAnsi="Times New Roman" w:cs="Times New Roman"/>
          <w:b/>
          <w:bCs/>
          <w:sz w:val="24"/>
          <w:szCs w:val="24"/>
        </w:rPr>
        <w:t>2-methoxy-4-vinylphenol</w:t>
      </w:r>
      <w:r w:rsidRPr="00D25854"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 conjugate against the intestinal pathogen, </w:t>
      </w:r>
      <w:r w:rsidRPr="00D25854">
        <w:rPr>
          <w:rFonts w:ascii="Times New Roman" w:hAnsi="Times New Roman" w:cs="Times New Roman"/>
          <w:b/>
          <w:bCs/>
          <w:i/>
          <w:iCs/>
          <w:sz w:val="24"/>
          <w:szCs w:val="24"/>
          <w:lang w:val="en-GB"/>
        </w:rPr>
        <w:t>Vibrio cholerae</w:t>
      </w:r>
    </w:p>
    <w:bookmarkEnd w:id="0"/>
    <w:p w14:paraId="524CF08B" w14:textId="77777777" w:rsidR="00B44513" w:rsidRPr="002C6DA8" w:rsidRDefault="00B44513" w:rsidP="00B44513">
      <w:pPr>
        <w:pBdr>
          <w:top w:val="nil"/>
          <w:left w:val="nil"/>
          <w:bottom w:val="nil"/>
          <w:right w:val="nil"/>
          <w:between w:val="nil"/>
        </w:pBdr>
        <w:spacing w:line="48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2C6DA8">
        <w:rPr>
          <w:rFonts w:ascii="Times New Roman" w:eastAsia="Times New Roman" w:hAnsi="Times New Roman" w:cs="Times New Roman"/>
          <w:sz w:val="24"/>
          <w:szCs w:val="24"/>
        </w:rPr>
        <w:t xml:space="preserve">Hema </w:t>
      </w:r>
      <w:proofErr w:type="spellStart"/>
      <w:r w:rsidRPr="002C6DA8">
        <w:rPr>
          <w:rFonts w:ascii="Times New Roman" w:eastAsia="Times New Roman" w:hAnsi="Times New Roman" w:cs="Times New Roman"/>
          <w:sz w:val="24"/>
          <w:szCs w:val="24"/>
        </w:rPr>
        <w:t>Bhagavathi</w:t>
      </w:r>
      <w:proofErr w:type="spellEnd"/>
      <w:r w:rsidRPr="002C6DA8">
        <w:rPr>
          <w:rFonts w:ascii="Times New Roman" w:eastAsia="Times New Roman" w:hAnsi="Times New Roman" w:cs="Times New Roman"/>
          <w:sz w:val="24"/>
          <w:szCs w:val="24"/>
        </w:rPr>
        <w:t xml:space="preserve"> Sarveswari</w:t>
      </w:r>
      <w:r w:rsidRPr="002C6DA8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1</w:t>
      </w:r>
      <w:r w:rsidRPr="002C6DA8">
        <w:rPr>
          <w:rFonts w:ascii="Times New Roman" w:eastAsia="Times New Roman" w:hAnsi="Times New Roman" w:cs="Times New Roman"/>
          <w:sz w:val="24"/>
          <w:szCs w:val="24"/>
        </w:rPr>
        <w:t>, Krishna Kant Gupta</w:t>
      </w:r>
      <w:r w:rsidRPr="002C6DA8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2</w:t>
      </w:r>
      <w:r w:rsidRPr="002C6DA8">
        <w:rPr>
          <w:rFonts w:ascii="Times New Roman" w:eastAsia="Times New Roman" w:hAnsi="Times New Roman" w:cs="Times New Roman"/>
          <w:sz w:val="24"/>
          <w:szCs w:val="24"/>
        </w:rPr>
        <w:t>,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2C6DA8">
        <w:rPr>
          <w:rFonts w:ascii="Times New Roman" w:eastAsia="Times New Roman" w:hAnsi="Times New Roman" w:cs="Times New Roman"/>
          <w:sz w:val="24"/>
          <w:szCs w:val="24"/>
        </w:rPr>
        <w:t>Ramya Devi</w:t>
      </w:r>
      <w:r>
        <w:rPr>
          <w:rFonts w:ascii="Times New Roman" w:eastAsia="Times New Roman" w:hAnsi="Times New Roman" w:cs="Times New Roman"/>
          <w:sz w:val="24"/>
          <w:szCs w:val="24"/>
          <w:vertAlign w:val="superscript"/>
        </w:rPr>
        <w:t>3</w:t>
      </w:r>
      <w:r w:rsidRPr="002C6DA8">
        <w:rPr>
          <w:rFonts w:ascii="Times New Roman" w:eastAsia="Times New Roman" w:hAnsi="Times New Roman" w:cs="Times New Roman"/>
          <w:sz w:val="24"/>
          <w:szCs w:val="24"/>
          <w:vertAlign w:val="superscript"/>
        </w:rPr>
        <w:t xml:space="preserve">* </w:t>
      </w:r>
      <w:r w:rsidRPr="002C6DA8">
        <w:rPr>
          <w:rFonts w:ascii="Times New Roman" w:eastAsia="Times New Roman" w:hAnsi="Times New Roman" w:cs="Times New Roman"/>
          <w:sz w:val="24"/>
          <w:szCs w:val="24"/>
        </w:rPr>
        <w:t>and Adline Princy Solomon</w:t>
      </w:r>
      <w:r w:rsidRPr="002C6DA8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1*</w:t>
      </w:r>
    </w:p>
    <w:p w14:paraId="6CB4ED65" w14:textId="77777777" w:rsidR="00B44513" w:rsidRPr="002C6DA8" w:rsidRDefault="00B44513" w:rsidP="00B44513">
      <w:pPr>
        <w:pBdr>
          <w:top w:val="nil"/>
          <w:left w:val="nil"/>
          <w:bottom w:val="nil"/>
          <w:right w:val="nil"/>
          <w:between w:val="nil"/>
        </w:pBdr>
        <w:spacing w:line="480" w:lineRule="auto"/>
        <w:jc w:val="both"/>
        <w:rPr>
          <w:rFonts w:ascii="Times New Roman" w:eastAsia="Times New Roman" w:hAnsi="Times New Roman" w:cs="Times New Roman"/>
          <w:i/>
          <w:sz w:val="24"/>
          <w:szCs w:val="24"/>
        </w:rPr>
      </w:pPr>
      <w:r w:rsidRPr="002C6DA8">
        <w:rPr>
          <w:rFonts w:ascii="Times New Roman" w:eastAsia="Times New Roman" w:hAnsi="Times New Roman" w:cs="Times New Roman"/>
          <w:i/>
          <w:sz w:val="24"/>
          <w:szCs w:val="24"/>
          <w:vertAlign w:val="superscript"/>
        </w:rPr>
        <w:t xml:space="preserve">1 </w:t>
      </w:r>
      <w:r w:rsidRPr="002C6DA8">
        <w:rPr>
          <w:rFonts w:ascii="Times New Roman" w:eastAsia="Times New Roman" w:hAnsi="Times New Roman" w:cs="Times New Roman"/>
          <w:i/>
          <w:sz w:val="24"/>
          <w:szCs w:val="24"/>
        </w:rPr>
        <w:t>Quorum Sensing Laboratory, Centre for Research in Infectious Diseases (CRID), School of Chemical and Biotechnology, SASTRA Deemed to be University, Thanjavur, 613401, India. </w:t>
      </w:r>
    </w:p>
    <w:p w14:paraId="740420EB" w14:textId="77777777" w:rsidR="00B44513" w:rsidRPr="002C6DA8" w:rsidRDefault="00B44513" w:rsidP="00B44513">
      <w:pPr>
        <w:pBdr>
          <w:top w:val="nil"/>
          <w:left w:val="nil"/>
          <w:bottom w:val="nil"/>
          <w:right w:val="nil"/>
          <w:between w:val="nil"/>
        </w:pBdr>
        <w:spacing w:line="480" w:lineRule="auto"/>
        <w:jc w:val="both"/>
        <w:rPr>
          <w:rFonts w:ascii="Times New Roman" w:eastAsia="Times New Roman" w:hAnsi="Times New Roman" w:cs="Times New Roman"/>
          <w:i/>
          <w:sz w:val="24"/>
          <w:szCs w:val="24"/>
        </w:rPr>
      </w:pPr>
      <w:r w:rsidRPr="002C6DA8">
        <w:rPr>
          <w:rFonts w:ascii="Times New Roman" w:eastAsia="Times New Roman" w:hAnsi="Times New Roman" w:cs="Times New Roman"/>
          <w:i/>
          <w:sz w:val="24"/>
          <w:szCs w:val="24"/>
          <w:vertAlign w:val="superscript"/>
        </w:rPr>
        <w:t xml:space="preserve">2 </w:t>
      </w:r>
      <w:r w:rsidRPr="002C6DA8">
        <w:rPr>
          <w:rFonts w:ascii="Times New Roman" w:eastAsia="Times New Roman" w:hAnsi="Times New Roman" w:cs="Times New Roman"/>
          <w:i/>
          <w:sz w:val="24"/>
          <w:szCs w:val="24"/>
        </w:rPr>
        <w:t>School of Chemical and Biotechnology, SASTRA Deemed to be University, Thanjavur, 613401, India. </w:t>
      </w:r>
    </w:p>
    <w:p w14:paraId="5D6FC07E" w14:textId="77777777" w:rsidR="00B44513" w:rsidRPr="002C6DA8" w:rsidRDefault="00B44513" w:rsidP="00B44513">
      <w:pPr>
        <w:pBdr>
          <w:top w:val="nil"/>
          <w:left w:val="nil"/>
          <w:bottom w:val="nil"/>
          <w:right w:val="nil"/>
          <w:between w:val="nil"/>
        </w:pBdr>
        <w:spacing w:line="480" w:lineRule="auto"/>
        <w:jc w:val="both"/>
        <w:rPr>
          <w:rFonts w:ascii="Times New Roman" w:eastAsia="Times New Roman" w:hAnsi="Times New Roman" w:cs="Times New Roman"/>
          <w:i/>
          <w:sz w:val="24"/>
          <w:szCs w:val="24"/>
        </w:rPr>
      </w:pPr>
      <w:proofErr w:type="gramStart"/>
      <w:r w:rsidRPr="002C6DA8">
        <w:rPr>
          <w:rFonts w:ascii="Times New Roman" w:eastAsia="Times New Roman" w:hAnsi="Times New Roman" w:cs="Times New Roman"/>
          <w:i/>
          <w:sz w:val="24"/>
          <w:szCs w:val="24"/>
          <w:vertAlign w:val="superscript"/>
        </w:rPr>
        <w:t xml:space="preserve">3  </w:t>
      </w:r>
      <w:r w:rsidRPr="002C6DA8">
        <w:rPr>
          <w:rFonts w:ascii="Times New Roman" w:eastAsia="Times New Roman" w:hAnsi="Times New Roman" w:cs="Times New Roman"/>
          <w:i/>
          <w:sz w:val="24"/>
          <w:szCs w:val="24"/>
        </w:rPr>
        <w:t>Pharmaceutical</w:t>
      </w:r>
      <w:proofErr w:type="gramEnd"/>
      <w:r w:rsidRPr="002C6DA8">
        <w:rPr>
          <w:rFonts w:ascii="Times New Roman" w:eastAsia="Times New Roman" w:hAnsi="Times New Roman" w:cs="Times New Roman"/>
          <w:i/>
          <w:sz w:val="24"/>
          <w:szCs w:val="24"/>
        </w:rPr>
        <w:t xml:space="preserve"> Technology Laboratory, School of Chemical and Biotechnology, SASTRA Deemed to be University, Thanjavur, 613401, India. </w:t>
      </w:r>
    </w:p>
    <w:p w14:paraId="07FC1E2C" w14:textId="77777777" w:rsidR="00755542" w:rsidRDefault="00755542" w:rsidP="00344E4E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28DD02B0" w14:textId="79E2AC62" w:rsidR="00BC0601" w:rsidRDefault="00344E4E" w:rsidP="00B44513">
      <w:pPr>
        <w:spacing w:line="480" w:lineRule="auto"/>
        <w:rPr>
          <w:noProof/>
        </w:rPr>
      </w:pPr>
      <w:r w:rsidRPr="00344E4E">
        <w:rPr>
          <w:rFonts w:ascii="Times New Roman" w:hAnsi="Times New Roman" w:cs="Times New Roman"/>
          <w:b/>
          <w:bCs/>
          <w:sz w:val="24"/>
          <w:szCs w:val="24"/>
        </w:rPr>
        <w:t>Supplementary File</w:t>
      </w:r>
      <w:r w:rsidR="006B4CAE" w:rsidRPr="006B4CAE">
        <w:rPr>
          <w:noProof/>
        </w:rPr>
        <w:t xml:space="preserve"> </w:t>
      </w:r>
    </w:p>
    <w:p w14:paraId="11A7530B" w14:textId="7608A542" w:rsidR="00066416" w:rsidRPr="00915BE0" w:rsidRDefault="00066416" w:rsidP="003908BF">
      <w:pPr>
        <w:spacing w:line="480" w:lineRule="auto"/>
        <w:jc w:val="both"/>
        <w:rPr>
          <w:rFonts w:ascii="Times New Roman" w:hAnsi="Times New Roman" w:cs="Times New Roman"/>
          <w:noProof/>
          <w:sz w:val="24"/>
          <w:szCs w:val="24"/>
        </w:rPr>
      </w:pPr>
      <w:r w:rsidRPr="00B44513">
        <w:rPr>
          <w:rFonts w:ascii="Times New Roman" w:hAnsi="Times New Roman" w:cs="Times New Roman"/>
          <w:b/>
          <w:bCs/>
          <w:noProof/>
          <w:sz w:val="24"/>
          <w:szCs w:val="24"/>
        </w:rPr>
        <w:t xml:space="preserve">Figure </w:t>
      </w:r>
      <w:r w:rsidR="00B44513" w:rsidRPr="00B44513">
        <w:rPr>
          <w:rFonts w:ascii="Times New Roman" w:hAnsi="Times New Roman" w:cs="Times New Roman"/>
          <w:b/>
          <w:bCs/>
          <w:noProof/>
          <w:sz w:val="24"/>
          <w:szCs w:val="24"/>
        </w:rPr>
        <w:t>S</w:t>
      </w:r>
      <w:r w:rsidRPr="00B44513">
        <w:rPr>
          <w:rFonts w:ascii="Times New Roman" w:hAnsi="Times New Roman" w:cs="Times New Roman"/>
          <w:b/>
          <w:bCs/>
          <w:noProof/>
          <w:sz w:val="24"/>
          <w:szCs w:val="24"/>
        </w:rPr>
        <w:t>1</w:t>
      </w:r>
      <w:r w:rsidR="00B44513">
        <w:rPr>
          <w:rFonts w:ascii="Times New Roman" w:hAnsi="Times New Roman" w:cs="Times New Roman"/>
          <w:b/>
          <w:bCs/>
          <w:noProof/>
          <w:sz w:val="24"/>
          <w:szCs w:val="24"/>
        </w:rPr>
        <w:t xml:space="preserve"> </w:t>
      </w:r>
      <w:r w:rsidRPr="00915BE0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915BE0" w:rsidRPr="00915BE0">
        <w:rPr>
          <w:rFonts w:ascii="Times New Roman" w:hAnsi="Times New Roman" w:cs="Times New Roman"/>
          <w:noProof/>
          <w:sz w:val="24"/>
          <w:szCs w:val="24"/>
        </w:rPr>
        <w:t xml:space="preserve">Particle size (A) and zeta potential (B) of polymeric (CAP) nanoformulation of 2M4VP. </w:t>
      </w:r>
    </w:p>
    <w:p w14:paraId="22B5394F" w14:textId="3D1A951C" w:rsidR="00066416" w:rsidRDefault="00066416" w:rsidP="00344E4E">
      <w:pPr>
        <w:spacing w:line="480" w:lineRule="auto"/>
        <w:jc w:val="center"/>
        <w:rPr>
          <w:noProof/>
        </w:rPr>
      </w:pPr>
      <w:r>
        <w:rPr>
          <w:noProof/>
        </w:rPr>
        <w:drawing>
          <wp:inline distT="0" distB="0" distL="0" distR="0" wp14:anchorId="2FFA2399" wp14:editId="0EE8D4BB">
            <wp:extent cx="6278257" cy="2105025"/>
            <wp:effectExtent l="0" t="0" r="825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40427"/>
                    <a:stretch/>
                  </pic:blipFill>
                  <pic:spPr bwMode="auto">
                    <a:xfrm>
                      <a:off x="0" y="0"/>
                      <a:ext cx="6284877" cy="21072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7F1FCF6" w14:textId="77777777" w:rsidR="00B44513" w:rsidRDefault="00B44513" w:rsidP="006B4CAE">
      <w:pPr>
        <w:spacing w:line="480" w:lineRule="auto"/>
        <w:rPr>
          <w:rFonts w:ascii="Times New Roman" w:hAnsi="Times New Roman" w:cs="Times New Roman"/>
          <w:noProof/>
          <w:sz w:val="24"/>
          <w:szCs w:val="24"/>
        </w:rPr>
      </w:pPr>
    </w:p>
    <w:p w14:paraId="7CF18C0D" w14:textId="7192E95D" w:rsidR="006B4CAE" w:rsidRPr="006B4CAE" w:rsidRDefault="006B4CAE" w:rsidP="006B4CAE">
      <w:pPr>
        <w:spacing w:line="480" w:lineRule="auto"/>
        <w:rPr>
          <w:rFonts w:ascii="Times New Roman" w:hAnsi="Times New Roman" w:cs="Times New Roman"/>
          <w:noProof/>
          <w:sz w:val="24"/>
          <w:szCs w:val="24"/>
        </w:rPr>
      </w:pPr>
      <w:r w:rsidRPr="00B44513">
        <w:rPr>
          <w:rFonts w:ascii="Times New Roman" w:hAnsi="Times New Roman" w:cs="Times New Roman"/>
          <w:b/>
          <w:bCs/>
          <w:noProof/>
          <w:sz w:val="24"/>
          <w:szCs w:val="24"/>
        </w:rPr>
        <w:lastRenderedPageBreak/>
        <w:t xml:space="preserve">Figure </w:t>
      </w:r>
      <w:r w:rsidR="00B44513" w:rsidRPr="00B44513">
        <w:rPr>
          <w:rFonts w:ascii="Times New Roman" w:hAnsi="Times New Roman" w:cs="Times New Roman"/>
          <w:b/>
          <w:bCs/>
          <w:noProof/>
          <w:sz w:val="24"/>
          <w:szCs w:val="24"/>
        </w:rPr>
        <w:t>S</w:t>
      </w:r>
      <w:r w:rsidR="003908BF" w:rsidRPr="00B44513">
        <w:rPr>
          <w:rFonts w:ascii="Times New Roman" w:hAnsi="Times New Roman" w:cs="Times New Roman"/>
          <w:b/>
          <w:bCs/>
          <w:noProof/>
          <w:sz w:val="24"/>
          <w:szCs w:val="24"/>
        </w:rPr>
        <w:t>2</w:t>
      </w:r>
      <w:r w:rsidR="00B44513">
        <w:rPr>
          <w:rFonts w:ascii="Times New Roman" w:hAnsi="Times New Roman" w:cs="Times New Roman"/>
          <w:b/>
          <w:bCs/>
          <w:noProof/>
          <w:sz w:val="24"/>
          <w:szCs w:val="24"/>
        </w:rPr>
        <w:t xml:space="preserve"> </w:t>
      </w:r>
      <w:r w:rsidRPr="006B4CAE">
        <w:rPr>
          <w:rFonts w:ascii="Times New Roman" w:hAnsi="Times New Roman" w:cs="Times New Roman"/>
          <w:noProof/>
          <w:sz w:val="24"/>
          <w:szCs w:val="24"/>
        </w:rPr>
        <w:t xml:space="preserve"> Effect of CAP-2M4VP on the growth of </w:t>
      </w:r>
      <w:r w:rsidRPr="006B4CAE">
        <w:rPr>
          <w:rFonts w:ascii="Times New Roman" w:hAnsi="Times New Roman" w:cs="Times New Roman"/>
          <w:i/>
          <w:iCs/>
          <w:noProof/>
          <w:sz w:val="24"/>
          <w:szCs w:val="24"/>
        </w:rPr>
        <w:t xml:space="preserve">V. cholerae </w:t>
      </w:r>
      <w:r w:rsidRPr="006B4CAE">
        <w:rPr>
          <w:rFonts w:ascii="Times New Roman" w:hAnsi="Times New Roman" w:cs="Times New Roman"/>
          <w:noProof/>
          <w:sz w:val="24"/>
          <w:szCs w:val="24"/>
        </w:rPr>
        <w:t>MTCC 3905 and HYR14 after 24 hours at pH 6</w:t>
      </w:r>
      <w:r w:rsidR="003908BF">
        <w:rPr>
          <w:rFonts w:ascii="Times New Roman" w:hAnsi="Times New Roman" w:cs="Times New Roman"/>
          <w:noProof/>
          <w:sz w:val="24"/>
          <w:szCs w:val="24"/>
        </w:rPr>
        <w:t xml:space="preserve">. </w:t>
      </w:r>
    </w:p>
    <w:p w14:paraId="59EE6B4E" w14:textId="2E00BA74" w:rsidR="005B639C" w:rsidRDefault="003908BF" w:rsidP="006B4CAE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6B4CAE">
        <w:rPr>
          <w:rFonts w:ascii="Times New Roman" w:hAnsi="Times New Roman" w:cs="Times New Roman"/>
          <w:b/>
          <w:bCs/>
          <w:noProof/>
          <w:sz w:val="28"/>
          <w:szCs w:val="28"/>
        </w:rPr>
        <w:drawing>
          <wp:anchor distT="0" distB="0" distL="114300" distR="114300" simplePos="0" relativeHeight="251659264" behindDoc="0" locked="0" layoutInCell="1" allowOverlap="1" wp14:anchorId="551F63DA" wp14:editId="323B8011">
            <wp:simplePos x="0" y="0"/>
            <wp:positionH relativeFrom="column">
              <wp:posOffset>-71437</wp:posOffset>
            </wp:positionH>
            <wp:positionV relativeFrom="paragraph">
              <wp:posOffset>28575</wp:posOffset>
            </wp:positionV>
            <wp:extent cx="4115240" cy="3414713"/>
            <wp:effectExtent l="0" t="0" r="0" b="0"/>
            <wp:wrapNone/>
            <wp:docPr id="9" name="Picture 8">
              <a:extLst xmlns:a="http://schemas.openxmlformats.org/drawingml/2006/main">
                <a:ext uri="{FF2B5EF4-FFF2-40B4-BE49-F238E27FC236}">
                  <a16:creationId xmlns:a16="http://schemas.microsoft.com/office/drawing/2014/main" id="{DE324249-C5F7-4A5C-B8F9-B40B3857B837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8">
                      <a:extLst>
                        <a:ext uri="{FF2B5EF4-FFF2-40B4-BE49-F238E27FC236}">
                          <a16:creationId xmlns:a16="http://schemas.microsoft.com/office/drawing/2014/main" id="{DE324249-C5F7-4A5C-B8F9-B40B3857B837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30275" cy="342718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D93B60F" w14:textId="77777777" w:rsidR="005B639C" w:rsidRDefault="005B639C" w:rsidP="006B4CAE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2701EFDC" w14:textId="77777777" w:rsidR="005B639C" w:rsidRDefault="005B639C" w:rsidP="006B4CAE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2329486A" w14:textId="05AED355" w:rsidR="005B639C" w:rsidRDefault="005B639C" w:rsidP="006B4CAE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04D349B7" w14:textId="1AFEA850" w:rsidR="005B639C" w:rsidRDefault="005B639C" w:rsidP="006B4CAE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12D6891C" w14:textId="77777777" w:rsidR="00BA14BD" w:rsidRDefault="00BA14BD" w:rsidP="006B4CAE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55F49E73" w14:textId="77777777" w:rsidR="00BA14BD" w:rsidRDefault="00BA14BD" w:rsidP="006B4CAE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67DCE06B" w14:textId="77777777" w:rsidR="00BA14BD" w:rsidRDefault="00BA14BD" w:rsidP="006B4CAE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7C62AD42" w14:textId="77777777" w:rsidR="00BA14BD" w:rsidRDefault="00BA14BD" w:rsidP="006B4CAE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1497F0E4" w14:textId="1436D39F" w:rsidR="003908BF" w:rsidRPr="006B4CAE" w:rsidRDefault="003908BF" w:rsidP="003908BF">
      <w:pPr>
        <w:spacing w:line="480" w:lineRule="auto"/>
        <w:rPr>
          <w:rFonts w:ascii="Times New Roman" w:hAnsi="Times New Roman" w:cs="Times New Roman"/>
          <w:noProof/>
          <w:sz w:val="24"/>
          <w:szCs w:val="24"/>
        </w:rPr>
      </w:pPr>
      <w:r w:rsidRPr="00B44513">
        <w:rPr>
          <w:rFonts w:ascii="Times New Roman" w:hAnsi="Times New Roman" w:cs="Times New Roman"/>
          <w:b/>
          <w:bCs/>
          <w:noProof/>
          <w:sz w:val="28"/>
          <w:szCs w:val="28"/>
        </w:rPr>
        <w:drawing>
          <wp:anchor distT="0" distB="0" distL="114300" distR="114300" simplePos="0" relativeHeight="251660288" behindDoc="0" locked="0" layoutInCell="1" allowOverlap="1" wp14:anchorId="1DA93912" wp14:editId="3D98467D">
            <wp:simplePos x="0" y="0"/>
            <wp:positionH relativeFrom="margin">
              <wp:align>left</wp:align>
            </wp:positionH>
            <wp:positionV relativeFrom="paragraph">
              <wp:posOffset>781050</wp:posOffset>
            </wp:positionV>
            <wp:extent cx="4377654" cy="3748088"/>
            <wp:effectExtent l="0" t="0" r="0" b="0"/>
            <wp:wrapNone/>
            <wp:docPr id="11" name="Picture 10">
              <a:extLst xmlns:a="http://schemas.openxmlformats.org/drawingml/2006/main">
                <a:ext uri="{FF2B5EF4-FFF2-40B4-BE49-F238E27FC236}">
                  <a16:creationId xmlns:a16="http://schemas.microsoft.com/office/drawing/2014/main" id="{FC02E584-B898-4D3A-A59B-0E09E164710A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0">
                      <a:extLst>
                        <a:ext uri="{FF2B5EF4-FFF2-40B4-BE49-F238E27FC236}">
                          <a16:creationId xmlns:a16="http://schemas.microsoft.com/office/drawing/2014/main" id="{FC02E584-B898-4D3A-A59B-0E09E164710A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77654" cy="374808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B44513">
        <w:rPr>
          <w:rFonts w:ascii="Times New Roman" w:hAnsi="Times New Roman" w:cs="Times New Roman"/>
          <w:b/>
          <w:bCs/>
          <w:noProof/>
          <w:sz w:val="24"/>
          <w:szCs w:val="24"/>
        </w:rPr>
        <w:t xml:space="preserve"> Figure </w:t>
      </w:r>
      <w:r w:rsidR="00B44513" w:rsidRPr="00B44513">
        <w:rPr>
          <w:rFonts w:ascii="Times New Roman" w:hAnsi="Times New Roman" w:cs="Times New Roman"/>
          <w:b/>
          <w:bCs/>
          <w:noProof/>
          <w:sz w:val="24"/>
          <w:szCs w:val="24"/>
        </w:rPr>
        <w:t>S</w:t>
      </w:r>
      <w:r w:rsidRPr="00B44513">
        <w:rPr>
          <w:rFonts w:ascii="Times New Roman" w:hAnsi="Times New Roman" w:cs="Times New Roman"/>
          <w:b/>
          <w:bCs/>
          <w:noProof/>
          <w:sz w:val="24"/>
          <w:szCs w:val="24"/>
        </w:rPr>
        <w:t>3</w:t>
      </w:r>
      <w:r w:rsidR="00B44513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Pr="006B4CAE">
        <w:rPr>
          <w:rFonts w:ascii="Times New Roman" w:hAnsi="Times New Roman" w:cs="Times New Roman"/>
          <w:noProof/>
          <w:sz w:val="24"/>
          <w:szCs w:val="24"/>
        </w:rPr>
        <w:t xml:space="preserve">Effect of CAP-2M4VP on the growth of </w:t>
      </w:r>
      <w:r w:rsidRPr="006B4CAE">
        <w:rPr>
          <w:rFonts w:ascii="Times New Roman" w:hAnsi="Times New Roman" w:cs="Times New Roman"/>
          <w:i/>
          <w:iCs/>
          <w:noProof/>
          <w:sz w:val="24"/>
          <w:szCs w:val="24"/>
        </w:rPr>
        <w:t xml:space="preserve">V. cholerae </w:t>
      </w:r>
      <w:r w:rsidRPr="006B4CAE">
        <w:rPr>
          <w:rFonts w:ascii="Times New Roman" w:hAnsi="Times New Roman" w:cs="Times New Roman"/>
          <w:noProof/>
          <w:sz w:val="24"/>
          <w:szCs w:val="24"/>
        </w:rPr>
        <w:t>MTCC 3905 and HYR14 after 24 hours at pH 7</w:t>
      </w:r>
      <w:r>
        <w:rPr>
          <w:rFonts w:ascii="Times New Roman" w:hAnsi="Times New Roman" w:cs="Times New Roman"/>
          <w:noProof/>
          <w:sz w:val="24"/>
          <w:szCs w:val="24"/>
        </w:rPr>
        <w:t xml:space="preserve">. </w:t>
      </w:r>
    </w:p>
    <w:p w14:paraId="471BD16B" w14:textId="5CDDF796" w:rsidR="006B4CAE" w:rsidRDefault="006B4CAE" w:rsidP="006B4CAE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2FA11B40" w14:textId="53233B86" w:rsidR="005B639C" w:rsidRDefault="005B639C" w:rsidP="006B4CAE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3F3A28C2" w14:textId="2BC36D14" w:rsidR="005B639C" w:rsidRDefault="005B639C" w:rsidP="006B4CAE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1BA77A77" w14:textId="2DF3BAD8" w:rsidR="005B639C" w:rsidRDefault="005B639C" w:rsidP="005B639C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630AF4DE" w14:textId="542620AA" w:rsidR="005B639C" w:rsidRDefault="005B639C" w:rsidP="005B639C">
      <w:pPr>
        <w:jc w:val="right"/>
        <w:rPr>
          <w:rFonts w:ascii="Times New Roman" w:hAnsi="Times New Roman" w:cs="Times New Roman"/>
          <w:sz w:val="24"/>
          <w:szCs w:val="24"/>
        </w:rPr>
      </w:pPr>
    </w:p>
    <w:p w14:paraId="26C82CFC" w14:textId="77777777" w:rsidR="00BA14BD" w:rsidRDefault="00BA14BD" w:rsidP="003908BF">
      <w:pPr>
        <w:spacing w:line="480" w:lineRule="auto"/>
        <w:rPr>
          <w:rFonts w:ascii="Times New Roman" w:hAnsi="Times New Roman" w:cs="Times New Roman"/>
          <w:noProof/>
          <w:sz w:val="24"/>
          <w:szCs w:val="24"/>
        </w:rPr>
      </w:pPr>
    </w:p>
    <w:p w14:paraId="0E84A760" w14:textId="77777777" w:rsidR="00BA14BD" w:rsidRDefault="00BA14BD" w:rsidP="003908BF">
      <w:pPr>
        <w:spacing w:line="480" w:lineRule="auto"/>
        <w:rPr>
          <w:rFonts w:ascii="Times New Roman" w:hAnsi="Times New Roman" w:cs="Times New Roman"/>
          <w:noProof/>
          <w:sz w:val="24"/>
          <w:szCs w:val="24"/>
        </w:rPr>
      </w:pPr>
    </w:p>
    <w:p w14:paraId="671A91B4" w14:textId="77777777" w:rsidR="00BA14BD" w:rsidRDefault="00BA14BD" w:rsidP="003908BF">
      <w:pPr>
        <w:spacing w:line="480" w:lineRule="auto"/>
        <w:rPr>
          <w:rFonts w:ascii="Times New Roman" w:hAnsi="Times New Roman" w:cs="Times New Roman"/>
          <w:noProof/>
          <w:sz w:val="24"/>
          <w:szCs w:val="24"/>
        </w:rPr>
      </w:pPr>
    </w:p>
    <w:p w14:paraId="233AF86D" w14:textId="77777777" w:rsidR="00BA14BD" w:rsidRDefault="00BA14BD" w:rsidP="003908BF">
      <w:pPr>
        <w:spacing w:line="480" w:lineRule="auto"/>
        <w:rPr>
          <w:rFonts w:ascii="Times New Roman" w:hAnsi="Times New Roman" w:cs="Times New Roman"/>
          <w:noProof/>
          <w:sz w:val="24"/>
          <w:szCs w:val="24"/>
        </w:rPr>
      </w:pPr>
    </w:p>
    <w:p w14:paraId="7F174A68" w14:textId="77777777" w:rsidR="00BA14BD" w:rsidRDefault="00BA14BD" w:rsidP="003908BF">
      <w:pPr>
        <w:spacing w:line="480" w:lineRule="auto"/>
        <w:rPr>
          <w:rFonts w:ascii="Times New Roman" w:hAnsi="Times New Roman" w:cs="Times New Roman"/>
          <w:noProof/>
          <w:sz w:val="24"/>
          <w:szCs w:val="24"/>
        </w:rPr>
      </w:pPr>
    </w:p>
    <w:p w14:paraId="6DEEFD43" w14:textId="7A3160A9" w:rsidR="003908BF" w:rsidRPr="006B4CAE" w:rsidRDefault="003908BF" w:rsidP="003908BF">
      <w:pPr>
        <w:spacing w:line="480" w:lineRule="auto"/>
        <w:rPr>
          <w:rFonts w:ascii="Times New Roman" w:hAnsi="Times New Roman" w:cs="Times New Roman"/>
          <w:noProof/>
          <w:sz w:val="24"/>
          <w:szCs w:val="24"/>
        </w:rPr>
      </w:pPr>
      <w:r w:rsidRPr="00B44513"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anchor distT="0" distB="0" distL="114300" distR="114300" simplePos="0" relativeHeight="251664384" behindDoc="0" locked="0" layoutInCell="1" allowOverlap="1" wp14:anchorId="2A7E4C5C" wp14:editId="7F3A073A">
            <wp:simplePos x="0" y="0"/>
            <wp:positionH relativeFrom="column">
              <wp:posOffset>-38100</wp:posOffset>
            </wp:positionH>
            <wp:positionV relativeFrom="paragraph">
              <wp:posOffset>766445</wp:posOffset>
            </wp:positionV>
            <wp:extent cx="4775198" cy="3500437"/>
            <wp:effectExtent l="0" t="0" r="0" b="0"/>
            <wp:wrapNone/>
            <wp:docPr id="13" name="Picture 12">
              <a:extLst xmlns:a="http://schemas.openxmlformats.org/drawingml/2006/main">
                <a:ext uri="{FF2B5EF4-FFF2-40B4-BE49-F238E27FC236}">
                  <a16:creationId xmlns:a16="http://schemas.microsoft.com/office/drawing/2014/main" id="{A11D2CA2-767F-4448-BE5B-D4FAACB60D16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2">
                      <a:extLst>
                        <a:ext uri="{FF2B5EF4-FFF2-40B4-BE49-F238E27FC236}">
                          <a16:creationId xmlns:a16="http://schemas.microsoft.com/office/drawing/2014/main" id="{A11D2CA2-767F-4448-BE5B-D4FAACB60D16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75198" cy="350043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B44513">
        <w:rPr>
          <w:rFonts w:ascii="Times New Roman" w:hAnsi="Times New Roman" w:cs="Times New Roman"/>
          <w:b/>
          <w:bCs/>
          <w:noProof/>
          <w:sz w:val="24"/>
          <w:szCs w:val="24"/>
        </w:rPr>
        <w:t>Figure</w:t>
      </w:r>
      <w:r w:rsidR="00B44513" w:rsidRPr="00B44513">
        <w:rPr>
          <w:rFonts w:ascii="Times New Roman" w:hAnsi="Times New Roman" w:cs="Times New Roman"/>
          <w:b/>
          <w:bCs/>
          <w:noProof/>
          <w:sz w:val="24"/>
          <w:szCs w:val="24"/>
        </w:rPr>
        <w:t xml:space="preserve"> S</w:t>
      </w:r>
      <w:r w:rsidRPr="00B44513">
        <w:rPr>
          <w:rFonts w:ascii="Times New Roman" w:hAnsi="Times New Roman" w:cs="Times New Roman"/>
          <w:b/>
          <w:bCs/>
          <w:noProof/>
          <w:sz w:val="24"/>
          <w:szCs w:val="24"/>
        </w:rPr>
        <w:t>4</w:t>
      </w:r>
      <w:r w:rsidRPr="006B4CAE">
        <w:rPr>
          <w:rFonts w:ascii="Times New Roman" w:hAnsi="Times New Roman" w:cs="Times New Roman"/>
          <w:noProof/>
          <w:sz w:val="24"/>
          <w:szCs w:val="24"/>
        </w:rPr>
        <w:t xml:space="preserve"> Effect of CAP-2M4VP on the growth of </w:t>
      </w:r>
      <w:r w:rsidRPr="006B4CAE">
        <w:rPr>
          <w:rFonts w:ascii="Times New Roman" w:hAnsi="Times New Roman" w:cs="Times New Roman"/>
          <w:i/>
          <w:iCs/>
          <w:noProof/>
          <w:sz w:val="24"/>
          <w:szCs w:val="24"/>
        </w:rPr>
        <w:t xml:space="preserve">V. cholerae </w:t>
      </w:r>
      <w:r w:rsidRPr="006B4CAE">
        <w:rPr>
          <w:rFonts w:ascii="Times New Roman" w:hAnsi="Times New Roman" w:cs="Times New Roman"/>
          <w:noProof/>
          <w:sz w:val="24"/>
          <w:szCs w:val="24"/>
        </w:rPr>
        <w:t xml:space="preserve">MTCC 3905 and HYR14 after 24 hours at pH </w:t>
      </w:r>
      <w:r>
        <w:rPr>
          <w:rFonts w:ascii="Times New Roman" w:hAnsi="Times New Roman" w:cs="Times New Roman"/>
          <w:noProof/>
          <w:sz w:val="24"/>
          <w:szCs w:val="24"/>
        </w:rPr>
        <w:t>8</w:t>
      </w:r>
      <w:r w:rsidRPr="006B4CAE">
        <w:rPr>
          <w:rFonts w:ascii="Times New Roman" w:hAnsi="Times New Roman" w:cs="Times New Roman"/>
          <w:noProof/>
          <w:sz w:val="24"/>
          <w:szCs w:val="24"/>
        </w:rPr>
        <w:t xml:space="preserve">. </w:t>
      </w:r>
    </w:p>
    <w:p w14:paraId="3AE3C923" w14:textId="63ED1631" w:rsidR="005B639C" w:rsidRDefault="005B639C" w:rsidP="003908BF">
      <w:pPr>
        <w:tabs>
          <w:tab w:val="left" w:pos="1200"/>
        </w:tabs>
        <w:rPr>
          <w:rFonts w:ascii="Times New Roman" w:hAnsi="Times New Roman" w:cs="Times New Roman"/>
          <w:sz w:val="24"/>
          <w:szCs w:val="24"/>
        </w:rPr>
      </w:pPr>
    </w:p>
    <w:p w14:paraId="3EF83AE0" w14:textId="5804A86F" w:rsidR="003908BF" w:rsidRDefault="003908BF" w:rsidP="005B639C">
      <w:pPr>
        <w:jc w:val="right"/>
        <w:rPr>
          <w:rFonts w:ascii="Times New Roman" w:hAnsi="Times New Roman" w:cs="Times New Roman"/>
          <w:sz w:val="24"/>
          <w:szCs w:val="24"/>
        </w:rPr>
      </w:pPr>
    </w:p>
    <w:p w14:paraId="5674D0B5" w14:textId="44DA5D0F" w:rsidR="003908BF" w:rsidRDefault="003908BF" w:rsidP="005B639C">
      <w:pPr>
        <w:jc w:val="right"/>
        <w:rPr>
          <w:rFonts w:ascii="Times New Roman" w:hAnsi="Times New Roman" w:cs="Times New Roman"/>
          <w:sz w:val="24"/>
          <w:szCs w:val="24"/>
        </w:rPr>
      </w:pPr>
    </w:p>
    <w:p w14:paraId="36B85FF6" w14:textId="5A462EF7" w:rsidR="003908BF" w:rsidRDefault="003908BF" w:rsidP="005B639C">
      <w:pPr>
        <w:jc w:val="right"/>
        <w:rPr>
          <w:rFonts w:ascii="Times New Roman" w:hAnsi="Times New Roman" w:cs="Times New Roman"/>
          <w:sz w:val="24"/>
          <w:szCs w:val="24"/>
        </w:rPr>
      </w:pPr>
    </w:p>
    <w:p w14:paraId="5184A853" w14:textId="2684CD0E" w:rsidR="003908BF" w:rsidRDefault="003908BF" w:rsidP="005B639C">
      <w:pPr>
        <w:jc w:val="right"/>
        <w:rPr>
          <w:rFonts w:ascii="Times New Roman" w:hAnsi="Times New Roman" w:cs="Times New Roman"/>
          <w:sz w:val="24"/>
          <w:szCs w:val="24"/>
        </w:rPr>
      </w:pPr>
    </w:p>
    <w:p w14:paraId="7DFDC838" w14:textId="0A99C2D2" w:rsidR="003908BF" w:rsidRDefault="003908BF" w:rsidP="005B639C">
      <w:pPr>
        <w:jc w:val="right"/>
        <w:rPr>
          <w:rFonts w:ascii="Times New Roman" w:hAnsi="Times New Roman" w:cs="Times New Roman"/>
          <w:sz w:val="24"/>
          <w:szCs w:val="24"/>
        </w:rPr>
      </w:pPr>
    </w:p>
    <w:p w14:paraId="1C39902F" w14:textId="3C8C89AB" w:rsidR="003908BF" w:rsidRDefault="003908BF" w:rsidP="005B639C">
      <w:pPr>
        <w:jc w:val="right"/>
        <w:rPr>
          <w:rFonts w:ascii="Times New Roman" w:hAnsi="Times New Roman" w:cs="Times New Roman"/>
          <w:sz w:val="24"/>
          <w:szCs w:val="24"/>
        </w:rPr>
      </w:pPr>
    </w:p>
    <w:p w14:paraId="1F77957D" w14:textId="77777777" w:rsidR="00BA14BD" w:rsidRDefault="00BA14BD" w:rsidP="005B639C">
      <w:pPr>
        <w:jc w:val="right"/>
        <w:rPr>
          <w:rFonts w:ascii="Times New Roman" w:hAnsi="Times New Roman" w:cs="Times New Roman"/>
          <w:sz w:val="24"/>
          <w:szCs w:val="24"/>
        </w:rPr>
      </w:pPr>
    </w:p>
    <w:p w14:paraId="7840662D" w14:textId="6328F8A9" w:rsidR="003908BF" w:rsidRDefault="003908BF" w:rsidP="005B639C">
      <w:pPr>
        <w:jc w:val="right"/>
        <w:rPr>
          <w:rFonts w:ascii="Times New Roman" w:hAnsi="Times New Roman" w:cs="Times New Roman"/>
          <w:sz w:val="24"/>
          <w:szCs w:val="24"/>
        </w:rPr>
      </w:pPr>
    </w:p>
    <w:p w14:paraId="2DB59E5E" w14:textId="77777777" w:rsidR="00B44513" w:rsidRDefault="00B44513" w:rsidP="005B639C">
      <w:pPr>
        <w:jc w:val="right"/>
        <w:rPr>
          <w:rFonts w:ascii="Times New Roman" w:hAnsi="Times New Roman" w:cs="Times New Roman"/>
          <w:sz w:val="24"/>
          <w:szCs w:val="24"/>
        </w:rPr>
      </w:pPr>
    </w:p>
    <w:p w14:paraId="4B75E1F5" w14:textId="77777777" w:rsidR="00B44513" w:rsidRDefault="00B44513" w:rsidP="005B639C">
      <w:pPr>
        <w:jc w:val="right"/>
        <w:rPr>
          <w:rFonts w:ascii="Times New Roman" w:hAnsi="Times New Roman" w:cs="Times New Roman"/>
          <w:sz w:val="24"/>
          <w:szCs w:val="24"/>
        </w:rPr>
      </w:pPr>
    </w:p>
    <w:p w14:paraId="7D6A06F0" w14:textId="77777777" w:rsidR="00B44513" w:rsidRPr="00B44513" w:rsidRDefault="00B44513" w:rsidP="005B639C">
      <w:pPr>
        <w:jc w:val="right"/>
        <w:rPr>
          <w:rFonts w:ascii="Times New Roman" w:hAnsi="Times New Roman" w:cs="Times New Roman"/>
          <w:b/>
          <w:bCs/>
          <w:sz w:val="24"/>
          <w:szCs w:val="24"/>
        </w:rPr>
      </w:pPr>
    </w:p>
    <w:p w14:paraId="26BBDACB" w14:textId="39BF739C" w:rsidR="003908BF" w:rsidRPr="006B4CAE" w:rsidRDefault="003908BF" w:rsidP="003908BF">
      <w:pPr>
        <w:spacing w:line="480" w:lineRule="auto"/>
        <w:rPr>
          <w:rFonts w:ascii="Times New Roman" w:hAnsi="Times New Roman" w:cs="Times New Roman"/>
          <w:noProof/>
          <w:sz w:val="24"/>
          <w:szCs w:val="24"/>
        </w:rPr>
      </w:pPr>
      <w:r w:rsidRPr="00B44513">
        <w:rPr>
          <w:rFonts w:ascii="Times New Roman" w:hAnsi="Times New Roman" w:cs="Times New Roman"/>
          <w:b/>
          <w:bCs/>
          <w:noProof/>
          <w:sz w:val="24"/>
          <w:szCs w:val="24"/>
        </w:rPr>
        <w:t xml:space="preserve">Figure </w:t>
      </w:r>
      <w:r w:rsidR="00B44513" w:rsidRPr="00B44513">
        <w:rPr>
          <w:rFonts w:ascii="Times New Roman" w:hAnsi="Times New Roman" w:cs="Times New Roman"/>
          <w:b/>
          <w:bCs/>
          <w:noProof/>
          <w:sz w:val="24"/>
          <w:szCs w:val="24"/>
        </w:rPr>
        <w:t>S</w:t>
      </w:r>
      <w:r w:rsidRPr="00B44513">
        <w:rPr>
          <w:rFonts w:ascii="Times New Roman" w:hAnsi="Times New Roman" w:cs="Times New Roman"/>
          <w:b/>
          <w:bCs/>
          <w:noProof/>
          <w:sz w:val="24"/>
          <w:szCs w:val="24"/>
        </w:rPr>
        <w:t>5</w:t>
      </w:r>
      <w:r w:rsidRPr="006B4CAE">
        <w:rPr>
          <w:rFonts w:ascii="Times New Roman" w:hAnsi="Times New Roman" w:cs="Times New Roman"/>
          <w:noProof/>
          <w:sz w:val="24"/>
          <w:szCs w:val="24"/>
        </w:rPr>
        <w:t xml:space="preserve"> Effect of CAP-2M4VP on the growth of </w:t>
      </w:r>
      <w:r w:rsidRPr="006B4CAE">
        <w:rPr>
          <w:rFonts w:ascii="Times New Roman" w:hAnsi="Times New Roman" w:cs="Times New Roman"/>
          <w:i/>
          <w:iCs/>
          <w:noProof/>
          <w:sz w:val="24"/>
          <w:szCs w:val="24"/>
        </w:rPr>
        <w:t xml:space="preserve">V. cholerae </w:t>
      </w:r>
      <w:r w:rsidRPr="006B4CAE">
        <w:rPr>
          <w:rFonts w:ascii="Times New Roman" w:hAnsi="Times New Roman" w:cs="Times New Roman"/>
          <w:noProof/>
          <w:sz w:val="24"/>
          <w:szCs w:val="24"/>
        </w:rPr>
        <w:t xml:space="preserve">MTCC 3905 and HYR14 after 24 hours at pH 9. </w:t>
      </w:r>
    </w:p>
    <w:p w14:paraId="6DD640C2" w14:textId="49160546" w:rsidR="003908BF" w:rsidRDefault="00B44513" w:rsidP="003908BF">
      <w:pPr>
        <w:tabs>
          <w:tab w:val="left" w:pos="520"/>
        </w:tabs>
        <w:rPr>
          <w:rFonts w:ascii="Times New Roman" w:hAnsi="Times New Roman" w:cs="Times New Roman"/>
          <w:sz w:val="24"/>
          <w:szCs w:val="24"/>
        </w:rPr>
      </w:pPr>
      <w:r w:rsidRPr="006B4CAE"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anchor distT="0" distB="0" distL="114300" distR="114300" simplePos="0" relativeHeight="251662336" behindDoc="0" locked="0" layoutInCell="1" allowOverlap="1" wp14:anchorId="1619015A" wp14:editId="6267A89F">
            <wp:simplePos x="0" y="0"/>
            <wp:positionH relativeFrom="column">
              <wp:posOffset>43497</wp:posOffset>
            </wp:positionH>
            <wp:positionV relativeFrom="paragraph">
              <wp:posOffset>5715</wp:posOffset>
            </wp:positionV>
            <wp:extent cx="4724400" cy="3434555"/>
            <wp:effectExtent l="0" t="0" r="0" b="0"/>
            <wp:wrapNone/>
            <wp:docPr id="7" name="Picture 6">
              <a:extLst xmlns:a="http://schemas.openxmlformats.org/drawingml/2006/main">
                <a:ext uri="{FF2B5EF4-FFF2-40B4-BE49-F238E27FC236}">
                  <a16:creationId xmlns:a16="http://schemas.microsoft.com/office/drawing/2014/main" id="{805C9CCC-0843-4662-99D8-43F6F94A6ECB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6">
                      <a:extLst>
                        <a:ext uri="{FF2B5EF4-FFF2-40B4-BE49-F238E27FC236}">
                          <a16:creationId xmlns:a16="http://schemas.microsoft.com/office/drawing/2014/main" id="{805C9CCC-0843-4662-99D8-43F6F94A6ECB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24400" cy="34345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2F84A81" w14:textId="4BB064C0" w:rsidR="003908BF" w:rsidRDefault="003908BF" w:rsidP="005B639C">
      <w:pPr>
        <w:jc w:val="right"/>
        <w:rPr>
          <w:rFonts w:ascii="Times New Roman" w:hAnsi="Times New Roman" w:cs="Times New Roman"/>
          <w:sz w:val="24"/>
          <w:szCs w:val="24"/>
        </w:rPr>
      </w:pPr>
    </w:p>
    <w:p w14:paraId="79A793E0" w14:textId="5B0A448E" w:rsidR="003908BF" w:rsidRDefault="003908BF" w:rsidP="005B639C">
      <w:pPr>
        <w:jc w:val="right"/>
        <w:rPr>
          <w:rFonts w:ascii="Times New Roman" w:hAnsi="Times New Roman" w:cs="Times New Roman"/>
          <w:sz w:val="24"/>
          <w:szCs w:val="24"/>
        </w:rPr>
      </w:pPr>
    </w:p>
    <w:p w14:paraId="5DDBEBD7" w14:textId="6B41B8EC" w:rsidR="003908BF" w:rsidRDefault="003908BF" w:rsidP="005B639C">
      <w:pPr>
        <w:rPr>
          <w:rFonts w:ascii="Times New Roman" w:hAnsi="Times New Roman" w:cs="Times New Roman"/>
          <w:sz w:val="24"/>
          <w:szCs w:val="24"/>
        </w:rPr>
      </w:pPr>
    </w:p>
    <w:p w14:paraId="1051ADCB" w14:textId="137657AD" w:rsidR="003908BF" w:rsidRDefault="003908BF" w:rsidP="005B639C">
      <w:pPr>
        <w:rPr>
          <w:rFonts w:ascii="Times New Roman" w:hAnsi="Times New Roman" w:cs="Times New Roman"/>
          <w:sz w:val="24"/>
          <w:szCs w:val="24"/>
        </w:rPr>
      </w:pPr>
    </w:p>
    <w:p w14:paraId="379DA7A9" w14:textId="3635CA73" w:rsidR="003908BF" w:rsidRDefault="003908BF" w:rsidP="005B639C">
      <w:pPr>
        <w:rPr>
          <w:rFonts w:ascii="Times New Roman" w:hAnsi="Times New Roman" w:cs="Times New Roman"/>
          <w:sz w:val="24"/>
          <w:szCs w:val="24"/>
        </w:rPr>
      </w:pPr>
    </w:p>
    <w:p w14:paraId="48A45F44" w14:textId="64E78419" w:rsidR="003908BF" w:rsidRDefault="003908BF" w:rsidP="005B639C">
      <w:pPr>
        <w:rPr>
          <w:rFonts w:ascii="Times New Roman" w:hAnsi="Times New Roman" w:cs="Times New Roman"/>
          <w:sz w:val="24"/>
          <w:szCs w:val="24"/>
        </w:rPr>
      </w:pPr>
    </w:p>
    <w:p w14:paraId="20C3AF77" w14:textId="0E2F2FCA" w:rsidR="003908BF" w:rsidRDefault="003908BF" w:rsidP="005B639C">
      <w:pPr>
        <w:rPr>
          <w:rFonts w:ascii="Times New Roman" w:hAnsi="Times New Roman" w:cs="Times New Roman"/>
          <w:sz w:val="24"/>
          <w:szCs w:val="24"/>
        </w:rPr>
      </w:pPr>
    </w:p>
    <w:p w14:paraId="43491DC4" w14:textId="6707C9AF" w:rsidR="003908BF" w:rsidRDefault="003908BF" w:rsidP="005B639C">
      <w:pPr>
        <w:rPr>
          <w:rFonts w:ascii="Times New Roman" w:hAnsi="Times New Roman" w:cs="Times New Roman"/>
          <w:sz w:val="24"/>
          <w:szCs w:val="24"/>
        </w:rPr>
      </w:pPr>
    </w:p>
    <w:p w14:paraId="30D1247A" w14:textId="6271375B" w:rsidR="003908BF" w:rsidRDefault="003908BF" w:rsidP="005B639C">
      <w:pPr>
        <w:rPr>
          <w:rFonts w:ascii="Times New Roman" w:hAnsi="Times New Roman" w:cs="Times New Roman"/>
          <w:sz w:val="24"/>
          <w:szCs w:val="24"/>
        </w:rPr>
      </w:pPr>
    </w:p>
    <w:p w14:paraId="3DA953D4" w14:textId="1909EC28" w:rsidR="003908BF" w:rsidRPr="00B44513" w:rsidRDefault="003908BF" w:rsidP="005B639C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7364BFB0" w14:textId="4E02F3AE" w:rsidR="00586A9D" w:rsidRDefault="00A774A8" w:rsidP="005B639C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B44513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Table </w:t>
      </w:r>
      <w:r w:rsidR="00B44513" w:rsidRPr="00B44513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S</w:t>
      </w:r>
      <w:r w:rsidRPr="00B44513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1</w:t>
      </w:r>
      <w:r w:rsidRPr="00A774A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Release kinetics of CAP polymeric nano-formulation of 2M4VP. </w:t>
      </w:r>
    </w:p>
    <w:p w14:paraId="3DA19426" w14:textId="7ABD3976" w:rsidR="009D2A9F" w:rsidRDefault="009D2A9F" w:rsidP="005B639C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tbl>
      <w:tblPr>
        <w:tblW w:w="9066" w:type="dxa"/>
        <w:tblLook w:val="04A0" w:firstRow="1" w:lastRow="0" w:firstColumn="1" w:lastColumn="0" w:noHBand="0" w:noVBand="1"/>
      </w:tblPr>
      <w:tblGrid>
        <w:gridCol w:w="2035"/>
        <w:gridCol w:w="1402"/>
        <w:gridCol w:w="1236"/>
        <w:gridCol w:w="1236"/>
        <w:gridCol w:w="1356"/>
        <w:gridCol w:w="1236"/>
        <w:gridCol w:w="1356"/>
      </w:tblGrid>
      <w:tr w:rsidR="009D2A9F" w:rsidRPr="009D2A9F" w14:paraId="51BCEC4F" w14:textId="77777777" w:rsidTr="009D2A9F">
        <w:trPr>
          <w:trHeight w:val="287"/>
        </w:trPr>
        <w:tc>
          <w:tcPr>
            <w:tcW w:w="20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2A41D4" w14:textId="77777777" w:rsidR="009D2A9F" w:rsidRPr="009D2A9F" w:rsidRDefault="009D2A9F" w:rsidP="009D2A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</w:pPr>
            <w:r w:rsidRPr="009D2A9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  <w:t>Kinetics Model</w:t>
            </w:r>
          </w:p>
        </w:tc>
        <w:tc>
          <w:tcPr>
            <w:tcW w:w="12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2C1ABD" w14:textId="77777777" w:rsidR="009D2A9F" w:rsidRPr="009D2A9F" w:rsidRDefault="009D2A9F" w:rsidP="009D2A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</w:pPr>
            <w:r w:rsidRPr="009D2A9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  <w:t>Parameters</w:t>
            </w:r>
          </w:p>
        </w:tc>
        <w:tc>
          <w:tcPr>
            <w:tcW w:w="110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0A8B64" w14:textId="77777777" w:rsidR="009D2A9F" w:rsidRPr="009D2A9F" w:rsidRDefault="009D2A9F" w:rsidP="009D2A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</w:pPr>
            <w:r w:rsidRPr="009D2A9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  <w:t>pH 1.2</w:t>
            </w:r>
          </w:p>
        </w:tc>
        <w:tc>
          <w:tcPr>
            <w:tcW w:w="110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926726" w14:textId="77777777" w:rsidR="009D2A9F" w:rsidRPr="009D2A9F" w:rsidRDefault="009D2A9F" w:rsidP="009D2A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</w:pPr>
            <w:r w:rsidRPr="009D2A9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  <w:t>pH 5.8</w:t>
            </w:r>
          </w:p>
        </w:tc>
        <w:tc>
          <w:tcPr>
            <w:tcW w:w="123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8C0541" w14:textId="77777777" w:rsidR="009D2A9F" w:rsidRPr="009D2A9F" w:rsidRDefault="009D2A9F" w:rsidP="009D2A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</w:pPr>
            <w:r w:rsidRPr="009D2A9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  <w:t>pH 7</w:t>
            </w:r>
          </w:p>
        </w:tc>
        <w:tc>
          <w:tcPr>
            <w:tcW w:w="110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B27064" w14:textId="77777777" w:rsidR="009D2A9F" w:rsidRPr="009D2A9F" w:rsidRDefault="009D2A9F" w:rsidP="009D2A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</w:pPr>
            <w:r w:rsidRPr="009D2A9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  <w:t>pH 8</w:t>
            </w:r>
          </w:p>
        </w:tc>
        <w:tc>
          <w:tcPr>
            <w:tcW w:w="123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8EAE2D" w14:textId="77777777" w:rsidR="009D2A9F" w:rsidRPr="009D2A9F" w:rsidRDefault="009D2A9F" w:rsidP="009D2A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</w:pPr>
            <w:r w:rsidRPr="009D2A9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  <w:t>pH 9</w:t>
            </w:r>
          </w:p>
        </w:tc>
      </w:tr>
      <w:tr w:rsidR="009D2A9F" w:rsidRPr="009D2A9F" w14:paraId="6451CB56" w14:textId="77777777" w:rsidTr="009D2A9F">
        <w:trPr>
          <w:trHeight w:val="342"/>
        </w:trPr>
        <w:tc>
          <w:tcPr>
            <w:tcW w:w="20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C2651F" w14:textId="77777777" w:rsidR="009D2A9F" w:rsidRPr="009D2A9F" w:rsidRDefault="009D2A9F" w:rsidP="009D2A9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</w:pPr>
            <w:r w:rsidRPr="009D2A9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  <w:t>Zero order</w:t>
            </w:r>
          </w:p>
        </w:tc>
        <w:tc>
          <w:tcPr>
            <w:tcW w:w="12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AE289B" w14:textId="77777777" w:rsidR="009D2A9F" w:rsidRPr="009D2A9F" w:rsidRDefault="009D2A9F" w:rsidP="009D2A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</w:pPr>
            <w:r w:rsidRPr="009D2A9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  <w:t>R</w:t>
            </w:r>
            <w:r w:rsidRPr="009D2A9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vertAlign w:val="superscript"/>
                <w:lang w:eastAsia="en-IN"/>
              </w:rPr>
              <w:t>2</w:t>
            </w:r>
          </w:p>
        </w:tc>
        <w:tc>
          <w:tcPr>
            <w:tcW w:w="11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58B40D" w14:textId="77777777" w:rsidR="009D2A9F" w:rsidRPr="009D2A9F" w:rsidRDefault="009D2A9F" w:rsidP="009D2A9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9D2A9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-0.4503 </w:t>
            </w:r>
          </w:p>
        </w:tc>
        <w:tc>
          <w:tcPr>
            <w:tcW w:w="11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002639" w14:textId="77777777" w:rsidR="009D2A9F" w:rsidRPr="009D2A9F" w:rsidRDefault="009D2A9F" w:rsidP="009D2A9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9D2A9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-1.2436 </w:t>
            </w:r>
          </w:p>
        </w:tc>
        <w:tc>
          <w:tcPr>
            <w:tcW w:w="12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C727D5" w14:textId="77777777" w:rsidR="009D2A9F" w:rsidRPr="009D2A9F" w:rsidRDefault="009D2A9F" w:rsidP="009D2A9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9D2A9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-0.4118 </w:t>
            </w:r>
          </w:p>
        </w:tc>
        <w:tc>
          <w:tcPr>
            <w:tcW w:w="11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4FE907" w14:textId="77777777" w:rsidR="009D2A9F" w:rsidRPr="009D2A9F" w:rsidRDefault="009D2A9F" w:rsidP="009D2A9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9D2A9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-0.4304 </w:t>
            </w:r>
          </w:p>
        </w:tc>
        <w:tc>
          <w:tcPr>
            <w:tcW w:w="12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AB726E" w14:textId="77777777" w:rsidR="009D2A9F" w:rsidRPr="009D2A9F" w:rsidRDefault="009D2A9F" w:rsidP="009D2A9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9D2A9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-1.7858 </w:t>
            </w:r>
          </w:p>
        </w:tc>
      </w:tr>
      <w:tr w:rsidR="009D2A9F" w:rsidRPr="009D2A9F" w14:paraId="73804623" w14:textId="77777777" w:rsidTr="009D2A9F">
        <w:trPr>
          <w:trHeight w:val="333"/>
        </w:trPr>
        <w:tc>
          <w:tcPr>
            <w:tcW w:w="20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F2994E" w14:textId="77777777" w:rsidR="009D2A9F" w:rsidRPr="009D2A9F" w:rsidRDefault="009D2A9F" w:rsidP="009D2A9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</w:pPr>
            <w:r w:rsidRPr="009D2A9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12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F010DD" w14:textId="77777777" w:rsidR="009D2A9F" w:rsidRPr="009D2A9F" w:rsidRDefault="009D2A9F" w:rsidP="009D2A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</w:pPr>
            <w:r w:rsidRPr="009D2A9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  <w:t>K</w:t>
            </w:r>
            <w:r w:rsidRPr="009D2A9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vertAlign w:val="subscript"/>
                <w:lang w:eastAsia="en-IN"/>
              </w:rPr>
              <w:t>0</w:t>
            </w:r>
          </w:p>
        </w:tc>
        <w:tc>
          <w:tcPr>
            <w:tcW w:w="11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C3CBB9" w14:textId="77777777" w:rsidR="009D2A9F" w:rsidRPr="009D2A9F" w:rsidRDefault="009D2A9F" w:rsidP="009D2A9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9D2A9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1.719 </w:t>
            </w:r>
          </w:p>
        </w:tc>
        <w:tc>
          <w:tcPr>
            <w:tcW w:w="11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6B3F18" w14:textId="77777777" w:rsidR="009D2A9F" w:rsidRPr="009D2A9F" w:rsidRDefault="009D2A9F" w:rsidP="009D2A9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9D2A9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1.900 </w:t>
            </w:r>
          </w:p>
        </w:tc>
        <w:tc>
          <w:tcPr>
            <w:tcW w:w="12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6028C0" w14:textId="77777777" w:rsidR="009D2A9F" w:rsidRPr="009D2A9F" w:rsidRDefault="009D2A9F" w:rsidP="009D2A9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9D2A9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3.148 </w:t>
            </w:r>
          </w:p>
        </w:tc>
        <w:tc>
          <w:tcPr>
            <w:tcW w:w="11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082DF5" w14:textId="77777777" w:rsidR="009D2A9F" w:rsidRPr="009D2A9F" w:rsidRDefault="009D2A9F" w:rsidP="009D2A9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9D2A9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1.922 </w:t>
            </w:r>
          </w:p>
        </w:tc>
        <w:tc>
          <w:tcPr>
            <w:tcW w:w="12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D7F289" w14:textId="77777777" w:rsidR="009D2A9F" w:rsidRPr="009D2A9F" w:rsidRDefault="009D2A9F" w:rsidP="009D2A9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9D2A9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1.934 </w:t>
            </w:r>
          </w:p>
        </w:tc>
      </w:tr>
      <w:tr w:rsidR="009D2A9F" w:rsidRPr="009D2A9F" w14:paraId="63E5FE3A" w14:textId="77777777" w:rsidTr="009D2A9F">
        <w:trPr>
          <w:trHeight w:val="287"/>
        </w:trPr>
        <w:tc>
          <w:tcPr>
            <w:tcW w:w="20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0F9AC9" w14:textId="77777777" w:rsidR="009D2A9F" w:rsidRPr="009D2A9F" w:rsidRDefault="009D2A9F" w:rsidP="009D2A9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</w:pPr>
            <w:r w:rsidRPr="009D2A9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12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B1E46A" w14:textId="77777777" w:rsidR="009D2A9F" w:rsidRPr="009D2A9F" w:rsidRDefault="009D2A9F" w:rsidP="009D2A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</w:pPr>
            <w:r w:rsidRPr="009D2A9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  <w:t>SS</w:t>
            </w:r>
          </w:p>
        </w:tc>
        <w:tc>
          <w:tcPr>
            <w:tcW w:w="11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9496B8" w14:textId="77777777" w:rsidR="009D2A9F" w:rsidRPr="009D2A9F" w:rsidRDefault="009D2A9F" w:rsidP="009D2A9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9D2A9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6237.5447 </w:t>
            </w:r>
          </w:p>
        </w:tc>
        <w:tc>
          <w:tcPr>
            <w:tcW w:w="11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66CD02" w14:textId="77777777" w:rsidR="009D2A9F" w:rsidRPr="009D2A9F" w:rsidRDefault="009D2A9F" w:rsidP="009D2A9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9D2A9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9447.6506 </w:t>
            </w:r>
          </w:p>
        </w:tc>
        <w:tc>
          <w:tcPr>
            <w:tcW w:w="12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D3C075" w14:textId="77777777" w:rsidR="009D2A9F" w:rsidRPr="009D2A9F" w:rsidRDefault="009D2A9F" w:rsidP="009D2A9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9D2A9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20041.2991 </w:t>
            </w:r>
          </w:p>
        </w:tc>
        <w:tc>
          <w:tcPr>
            <w:tcW w:w="11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8B36B9" w14:textId="77777777" w:rsidR="009D2A9F" w:rsidRPr="009D2A9F" w:rsidRDefault="009D2A9F" w:rsidP="009D2A9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9D2A9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7435.7775 </w:t>
            </w:r>
          </w:p>
        </w:tc>
        <w:tc>
          <w:tcPr>
            <w:tcW w:w="12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BF3878" w14:textId="77777777" w:rsidR="009D2A9F" w:rsidRPr="009D2A9F" w:rsidRDefault="009D2A9F" w:rsidP="009D2A9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9D2A9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11611.2526 </w:t>
            </w:r>
          </w:p>
        </w:tc>
      </w:tr>
      <w:tr w:rsidR="009D2A9F" w:rsidRPr="009D2A9F" w14:paraId="401C7A9A" w14:textId="77777777" w:rsidTr="009D2A9F">
        <w:trPr>
          <w:trHeight w:val="342"/>
        </w:trPr>
        <w:tc>
          <w:tcPr>
            <w:tcW w:w="20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56DE7A" w14:textId="77777777" w:rsidR="009D2A9F" w:rsidRPr="009D2A9F" w:rsidRDefault="009D2A9F" w:rsidP="009D2A9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</w:pPr>
            <w:r w:rsidRPr="009D2A9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  <w:t>First order</w:t>
            </w:r>
          </w:p>
        </w:tc>
        <w:tc>
          <w:tcPr>
            <w:tcW w:w="12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A194E8" w14:textId="77777777" w:rsidR="009D2A9F" w:rsidRPr="009D2A9F" w:rsidRDefault="009D2A9F" w:rsidP="009D2A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</w:pPr>
            <w:r w:rsidRPr="009D2A9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  <w:t>R</w:t>
            </w:r>
            <w:r w:rsidRPr="009D2A9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vertAlign w:val="superscript"/>
                <w:lang w:eastAsia="en-IN"/>
              </w:rPr>
              <w:t>2</w:t>
            </w:r>
          </w:p>
        </w:tc>
        <w:tc>
          <w:tcPr>
            <w:tcW w:w="11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DA7707" w14:textId="77777777" w:rsidR="009D2A9F" w:rsidRPr="009D2A9F" w:rsidRDefault="009D2A9F" w:rsidP="009D2A9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9D2A9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0.0271 </w:t>
            </w:r>
          </w:p>
        </w:tc>
        <w:tc>
          <w:tcPr>
            <w:tcW w:w="11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150CDA" w14:textId="77777777" w:rsidR="009D2A9F" w:rsidRPr="009D2A9F" w:rsidRDefault="009D2A9F" w:rsidP="009D2A9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9D2A9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-0.5434 </w:t>
            </w:r>
          </w:p>
        </w:tc>
        <w:tc>
          <w:tcPr>
            <w:tcW w:w="12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9AE1B5" w14:textId="77777777" w:rsidR="009D2A9F" w:rsidRPr="009D2A9F" w:rsidRDefault="009D2A9F" w:rsidP="009D2A9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9D2A9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0.6572 </w:t>
            </w:r>
          </w:p>
        </w:tc>
        <w:tc>
          <w:tcPr>
            <w:tcW w:w="11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D1C6C8" w14:textId="77777777" w:rsidR="009D2A9F" w:rsidRPr="009D2A9F" w:rsidRDefault="009D2A9F" w:rsidP="009D2A9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9D2A9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0.0768 </w:t>
            </w:r>
          </w:p>
        </w:tc>
        <w:tc>
          <w:tcPr>
            <w:tcW w:w="12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C39AF4" w14:textId="77777777" w:rsidR="009D2A9F" w:rsidRPr="009D2A9F" w:rsidRDefault="009D2A9F" w:rsidP="009D2A9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9D2A9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-0.9007 </w:t>
            </w:r>
          </w:p>
        </w:tc>
      </w:tr>
      <w:tr w:rsidR="009D2A9F" w:rsidRPr="009D2A9F" w14:paraId="7B8C9081" w14:textId="77777777" w:rsidTr="009D2A9F">
        <w:trPr>
          <w:trHeight w:val="333"/>
        </w:trPr>
        <w:tc>
          <w:tcPr>
            <w:tcW w:w="20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98385E" w14:textId="77777777" w:rsidR="009D2A9F" w:rsidRPr="009D2A9F" w:rsidRDefault="009D2A9F" w:rsidP="009D2A9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</w:pPr>
            <w:r w:rsidRPr="009D2A9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12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B7407F" w14:textId="77777777" w:rsidR="009D2A9F" w:rsidRPr="009D2A9F" w:rsidRDefault="009D2A9F" w:rsidP="009D2A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</w:pPr>
            <w:r w:rsidRPr="009D2A9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  <w:t>K</w:t>
            </w:r>
            <w:r w:rsidRPr="009D2A9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vertAlign w:val="subscript"/>
                <w:lang w:eastAsia="en-IN"/>
              </w:rPr>
              <w:t>1</w:t>
            </w:r>
          </w:p>
        </w:tc>
        <w:tc>
          <w:tcPr>
            <w:tcW w:w="11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321383" w14:textId="77777777" w:rsidR="009D2A9F" w:rsidRPr="009D2A9F" w:rsidRDefault="009D2A9F" w:rsidP="009D2A9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9D2A9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0.026 </w:t>
            </w:r>
          </w:p>
        </w:tc>
        <w:tc>
          <w:tcPr>
            <w:tcW w:w="11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237E74" w14:textId="77777777" w:rsidR="009D2A9F" w:rsidRPr="009D2A9F" w:rsidRDefault="009D2A9F" w:rsidP="009D2A9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9D2A9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0.031 </w:t>
            </w:r>
          </w:p>
        </w:tc>
        <w:tc>
          <w:tcPr>
            <w:tcW w:w="12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B6F744" w14:textId="77777777" w:rsidR="009D2A9F" w:rsidRPr="009D2A9F" w:rsidRDefault="009D2A9F" w:rsidP="009D2A9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9D2A9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0.121 </w:t>
            </w:r>
          </w:p>
        </w:tc>
        <w:tc>
          <w:tcPr>
            <w:tcW w:w="11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38BE59" w14:textId="77777777" w:rsidR="009D2A9F" w:rsidRPr="009D2A9F" w:rsidRDefault="009D2A9F" w:rsidP="009D2A9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9D2A9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0.031 </w:t>
            </w:r>
          </w:p>
        </w:tc>
        <w:tc>
          <w:tcPr>
            <w:tcW w:w="12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EB4396" w14:textId="77777777" w:rsidR="009D2A9F" w:rsidRPr="009D2A9F" w:rsidRDefault="009D2A9F" w:rsidP="009D2A9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9D2A9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0.033 </w:t>
            </w:r>
          </w:p>
        </w:tc>
      </w:tr>
      <w:tr w:rsidR="009D2A9F" w:rsidRPr="009D2A9F" w14:paraId="28F79000" w14:textId="77777777" w:rsidTr="009D2A9F">
        <w:trPr>
          <w:trHeight w:val="287"/>
        </w:trPr>
        <w:tc>
          <w:tcPr>
            <w:tcW w:w="20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909BD9" w14:textId="77777777" w:rsidR="009D2A9F" w:rsidRPr="009D2A9F" w:rsidRDefault="009D2A9F" w:rsidP="009D2A9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</w:pPr>
            <w:r w:rsidRPr="009D2A9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12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B7BEC0" w14:textId="77777777" w:rsidR="009D2A9F" w:rsidRPr="009D2A9F" w:rsidRDefault="009D2A9F" w:rsidP="009D2A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</w:pPr>
            <w:r w:rsidRPr="009D2A9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  <w:t>SS</w:t>
            </w:r>
          </w:p>
        </w:tc>
        <w:tc>
          <w:tcPr>
            <w:tcW w:w="11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1DD3AC" w14:textId="77777777" w:rsidR="009D2A9F" w:rsidRPr="009D2A9F" w:rsidRDefault="009D2A9F" w:rsidP="009D2A9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9D2A9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4184.1863 </w:t>
            </w:r>
          </w:p>
        </w:tc>
        <w:tc>
          <w:tcPr>
            <w:tcW w:w="11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4E3424" w14:textId="77777777" w:rsidR="009D2A9F" w:rsidRPr="009D2A9F" w:rsidRDefault="009D2A9F" w:rsidP="009D2A9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9D2A9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6499.3417 </w:t>
            </w:r>
          </w:p>
        </w:tc>
        <w:tc>
          <w:tcPr>
            <w:tcW w:w="12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332DEE" w14:textId="77777777" w:rsidR="009D2A9F" w:rsidRPr="009D2A9F" w:rsidRDefault="009D2A9F" w:rsidP="009D2A9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9D2A9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4866.4044 </w:t>
            </w:r>
          </w:p>
        </w:tc>
        <w:tc>
          <w:tcPr>
            <w:tcW w:w="11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75F009" w14:textId="77777777" w:rsidR="009D2A9F" w:rsidRPr="009D2A9F" w:rsidRDefault="009D2A9F" w:rsidP="009D2A9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9D2A9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4799.2933 </w:t>
            </w:r>
          </w:p>
        </w:tc>
        <w:tc>
          <w:tcPr>
            <w:tcW w:w="12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864450" w14:textId="77777777" w:rsidR="009D2A9F" w:rsidRPr="009D2A9F" w:rsidRDefault="009D2A9F" w:rsidP="009D2A9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9D2A9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7922.0191 </w:t>
            </w:r>
          </w:p>
        </w:tc>
      </w:tr>
      <w:tr w:rsidR="009D2A9F" w:rsidRPr="009D2A9F" w14:paraId="4AE811F4" w14:textId="77777777" w:rsidTr="009D2A9F">
        <w:trPr>
          <w:trHeight w:val="342"/>
        </w:trPr>
        <w:tc>
          <w:tcPr>
            <w:tcW w:w="20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5C08CC" w14:textId="77777777" w:rsidR="009D2A9F" w:rsidRPr="009D2A9F" w:rsidRDefault="009D2A9F" w:rsidP="009D2A9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</w:pPr>
            <w:r w:rsidRPr="009D2A9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  <w:t>Higuchi</w:t>
            </w:r>
          </w:p>
        </w:tc>
        <w:tc>
          <w:tcPr>
            <w:tcW w:w="12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CA47D0" w14:textId="77777777" w:rsidR="009D2A9F" w:rsidRPr="009D2A9F" w:rsidRDefault="009D2A9F" w:rsidP="009D2A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</w:pPr>
            <w:r w:rsidRPr="009D2A9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  <w:t>R</w:t>
            </w:r>
            <w:r w:rsidRPr="009D2A9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vertAlign w:val="superscript"/>
                <w:lang w:eastAsia="en-IN"/>
              </w:rPr>
              <w:t>2</w:t>
            </w:r>
          </w:p>
        </w:tc>
        <w:tc>
          <w:tcPr>
            <w:tcW w:w="11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31B7E7" w14:textId="77777777" w:rsidR="009D2A9F" w:rsidRPr="009D2A9F" w:rsidRDefault="009D2A9F" w:rsidP="009D2A9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9D2A9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0.7066 </w:t>
            </w:r>
          </w:p>
        </w:tc>
        <w:tc>
          <w:tcPr>
            <w:tcW w:w="11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68DB61" w14:textId="77777777" w:rsidR="009D2A9F" w:rsidRPr="009D2A9F" w:rsidRDefault="009D2A9F" w:rsidP="009D2A9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9D2A9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0.3813 </w:t>
            </w:r>
          </w:p>
        </w:tc>
        <w:tc>
          <w:tcPr>
            <w:tcW w:w="12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B4F67F" w14:textId="77777777" w:rsidR="009D2A9F" w:rsidRPr="009D2A9F" w:rsidRDefault="009D2A9F" w:rsidP="009D2A9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9D2A9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0.7147 </w:t>
            </w:r>
          </w:p>
        </w:tc>
        <w:tc>
          <w:tcPr>
            <w:tcW w:w="11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61534F" w14:textId="77777777" w:rsidR="009D2A9F" w:rsidRPr="009D2A9F" w:rsidRDefault="009D2A9F" w:rsidP="009D2A9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9D2A9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0.6958 </w:t>
            </w:r>
          </w:p>
        </w:tc>
        <w:tc>
          <w:tcPr>
            <w:tcW w:w="12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C5CA1F" w14:textId="77777777" w:rsidR="009D2A9F" w:rsidRPr="009D2A9F" w:rsidRDefault="009D2A9F" w:rsidP="009D2A9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9D2A9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0.1608 </w:t>
            </w:r>
          </w:p>
        </w:tc>
      </w:tr>
      <w:tr w:rsidR="009D2A9F" w:rsidRPr="009D2A9F" w14:paraId="6F8036E1" w14:textId="77777777" w:rsidTr="009D2A9F">
        <w:trPr>
          <w:trHeight w:val="333"/>
        </w:trPr>
        <w:tc>
          <w:tcPr>
            <w:tcW w:w="20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059FDF" w14:textId="77777777" w:rsidR="009D2A9F" w:rsidRPr="009D2A9F" w:rsidRDefault="009D2A9F" w:rsidP="009D2A9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</w:pPr>
            <w:r w:rsidRPr="009D2A9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12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D30CDF" w14:textId="77777777" w:rsidR="009D2A9F" w:rsidRPr="009D2A9F" w:rsidRDefault="009D2A9F" w:rsidP="009D2A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</w:pPr>
            <w:r w:rsidRPr="009D2A9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  <w:t>K</w:t>
            </w:r>
            <w:r w:rsidRPr="009D2A9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vertAlign w:val="subscript"/>
                <w:lang w:eastAsia="en-IN"/>
              </w:rPr>
              <w:t>H</w:t>
            </w:r>
          </w:p>
        </w:tc>
        <w:tc>
          <w:tcPr>
            <w:tcW w:w="11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A19F35" w14:textId="77777777" w:rsidR="009D2A9F" w:rsidRPr="009D2A9F" w:rsidRDefault="009D2A9F" w:rsidP="009D2A9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9D2A9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9.457 </w:t>
            </w:r>
          </w:p>
        </w:tc>
        <w:tc>
          <w:tcPr>
            <w:tcW w:w="11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655FB7" w14:textId="77777777" w:rsidR="009D2A9F" w:rsidRPr="009D2A9F" w:rsidRDefault="009D2A9F" w:rsidP="009D2A9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9D2A9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10.531 </w:t>
            </w:r>
          </w:p>
        </w:tc>
        <w:tc>
          <w:tcPr>
            <w:tcW w:w="12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15B073" w14:textId="77777777" w:rsidR="009D2A9F" w:rsidRPr="009D2A9F" w:rsidRDefault="009D2A9F" w:rsidP="009D2A9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9D2A9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17.267 </w:t>
            </w:r>
          </w:p>
        </w:tc>
        <w:tc>
          <w:tcPr>
            <w:tcW w:w="11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1ECB66" w14:textId="77777777" w:rsidR="009D2A9F" w:rsidRPr="009D2A9F" w:rsidRDefault="009D2A9F" w:rsidP="009D2A9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9D2A9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10.531 </w:t>
            </w:r>
          </w:p>
        </w:tc>
        <w:tc>
          <w:tcPr>
            <w:tcW w:w="12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6DD48E" w14:textId="77777777" w:rsidR="009D2A9F" w:rsidRPr="009D2A9F" w:rsidRDefault="009D2A9F" w:rsidP="009D2A9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9D2A9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10.831 </w:t>
            </w:r>
          </w:p>
        </w:tc>
      </w:tr>
      <w:tr w:rsidR="009D2A9F" w:rsidRPr="009D2A9F" w14:paraId="0ABD2D07" w14:textId="77777777" w:rsidTr="009D2A9F">
        <w:trPr>
          <w:trHeight w:val="287"/>
        </w:trPr>
        <w:tc>
          <w:tcPr>
            <w:tcW w:w="20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C65A23" w14:textId="77777777" w:rsidR="009D2A9F" w:rsidRPr="009D2A9F" w:rsidRDefault="009D2A9F" w:rsidP="009D2A9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</w:pPr>
            <w:r w:rsidRPr="009D2A9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12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7CC90E" w14:textId="77777777" w:rsidR="009D2A9F" w:rsidRPr="009D2A9F" w:rsidRDefault="009D2A9F" w:rsidP="009D2A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</w:pPr>
            <w:r w:rsidRPr="009D2A9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  <w:t>SS</w:t>
            </w:r>
          </w:p>
        </w:tc>
        <w:tc>
          <w:tcPr>
            <w:tcW w:w="11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39FDD9" w14:textId="77777777" w:rsidR="009D2A9F" w:rsidRPr="009D2A9F" w:rsidRDefault="009D2A9F" w:rsidP="009D2A9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9D2A9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1261.7284 </w:t>
            </w:r>
          </w:p>
        </w:tc>
        <w:tc>
          <w:tcPr>
            <w:tcW w:w="11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CC268D" w14:textId="77777777" w:rsidR="009D2A9F" w:rsidRPr="009D2A9F" w:rsidRDefault="009D2A9F" w:rsidP="009D2A9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9D2A9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2605.5058 </w:t>
            </w:r>
          </w:p>
        </w:tc>
        <w:tc>
          <w:tcPr>
            <w:tcW w:w="12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EFDC52" w14:textId="77777777" w:rsidR="009D2A9F" w:rsidRPr="009D2A9F" w:rsidRDefault="009D2A9F" w:rsidP="009D2A9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9D2A9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4050.4897 </w:t>
            </w:r>
          </w:p>
        </w:tc>
        <w:tc>
          <w:tcPr>
            <w:tcW w:w="11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E3FB40" w14:textId="77777777" w:rsidR="009D2A9F" w:rsidRPr="009D2A9F" w:rsidRDefault="009D2A9F" w:rsidP="009D2A9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9D2A9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1581.5030 </w:t>
            </w:r>
          </w:p>
        </w:tc>
        <w:tc>
          <w:tcPr>
            <w:tcW w:w="12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2A8856" w14:textId="77777777" w:rsidR="009D2A9F" w:rsidRPr="009D2A9F" w:rsidRDefault="009D2A9F" w:rsidP="009D2A9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9D2A9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3497.7576 </w:t>
            </w:r>
          </w:p>
        </w:tc>
      </w:tr>
      <w:tr w:rsidR="009D2A9F" w:rsidRPr="009D2A9F" w14:paraId="4C0CF533" w14:textId="77777777" w:rsidTr="009D2A9F">
        <w:trPr>
          <w:trHeight w:val="342"/>
        </w:trPr>
        <w:tc>
          <w:tcPr>
            <w:tcW w:w="20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751A98" w14:textId="77777777" w:rsidR="009D2A9F" w:rsidRPr="009D2A9F" w:rsidRDefault="009D2A9F" w:rsidP="009D2A9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</w:pPr>
            <w:proofErr w:type="spellStart"/>
            <w:r w:rsidRPr="009D2A9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  <w:t>Korsemeyer-Peppas</w:t>
            </w:r>
            <w:proofErr w:type="spellEnd"/>
          </w:p>
        </w:tc>
        <w:tc>
          <w:tcPr>
            <w:tcW w:w="12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8A03C6" w14:textId="77777777" w:rsidR="009D2A9F" w:rsidRPr="009D2A9F" w:rsidRDefault="009D2A9F" w:rsidP="009D2A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</w:pPr>
            <w:r w:rsidRPr="009D2A9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  <w:t>R</w:t>
            </w:r>
            <w:r w:rsidRPr="009D2A9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vertAlign w:val="superscript"/>
                <w:lang w:eastAsia="en-IN"/>
              </w:rPr>
              <w:t>2</w:t>
            </w:r>
          </w:p>
        </w:tc>
        <w:tc>
          <w:tcPr>
            <w:tcW w:w="11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BF9281" w14:textId="77777777" w:rsidR="009D2A9F" w:rsidRPr="009D2A9F" w:rsidRDefault="009D2A9F" w:rsidP="009D2A9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9D2A9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0.9905 </w:t>
            </w:r>
          </w:p>
        </w:tc>
        <w:tc>
          <w:tcPr>
            <w:tcW w:w="11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6434F4" w14:textId="77777777" w:rsidR="009D2A9F" w:rsidRPr="009D2A9F" w:rsidRDefault="009D2A9F" w:rsidP="009D2A9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9D2A9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0.9767 </w:t>
            </w:r>
          </w:p>
        </w:tc>
        <w:tc>
          <w:tcPr>
            <w:tcW w:w="12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506988" w14:textId="77777777" w:rsidR="009D2A9F" w:rsidRPr="009D2A9F" w:rsidRDefault="009D2A9F" w:rsidP="009D2A9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9D2A9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0.9900 </w:t>
            </w:r>
          </w:p>
        </w:tc>
        <w:tc>
          <w:tcPr>
            <w:tcW w:w="11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ED47AB" w14:textId="77777777" w:rsidR="009D2A9F" w:rsidRPr="009D2A9F" w:rsidRDefault="009D2A9F" w:rsidP="009D2A9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9D2A9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0.9808 </w:t>
            </w:r>
          </w:p>
        </w:tc>
        <w:tc>
          <w:tcPr>
            <w:tcW w:w="12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E34CFB" w14:textId="77777777" w:rsidR="009D2A9F" w:rsidRPr="009D2A9F" w:rsidRDefault="009D2A9F" w:rsidP="009D2A9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9D2A9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0.9712 </w:t>
            </w:r>
          </w:p>
        </w:tc>
      </w:tr>
      <w:tr w:rsidR="009D2A9F" w:rsidRPr="009D2A9F" w14:paraId="40F987AA" w14:textId="77777777" w:rsidTr="009D2A9F">
        <w:trPr>
          <w:trHeight w:val="333"/>
        </w:trPr>
        <w:tc>
          <w:tcPr>
            <w:tcW w:w="20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279253" w14:textId="77777777" w:rsidR="009D2A9F" w:rsidRPr="009D2A9F" w:rsidRDefault="009D2A9F" w:rsidP="009D2A9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</w:pPr>
            <w:r w:rsidRPr="009D2A9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12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254A1B" w14:textId="77777777" w:rsidR="009D2A9F" w:rsidRPr="009D2A9F" w:rsidRDefault="009D2A9F" w:rsidP="009D2A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</w:pPr>
            <w:r w:rsidRPr="009D2A9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  <w:t>K</w:t>
            </w:r>
            <w:r w:rsidRPr="009D2A9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vertAlign w:val="subscript"/>
                <w:lang w:eastAsia="en-IN"/>
              </w:rPr>
              <w:t>KP</w:t>
            </w:r>
          </w:p>
        </w:tc>
        <w:tc>
          <w:tcPr>
            <w:tcW w:w="11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989A04" w14:textId="77777777" w:rsidR="009D2A9F" w:rsidRPr="009D2A9F" w:rsidRDefault="009D2A9F" w:rsidP="009D2A9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9D2A9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19.779 </w:t>
            </w:r>
          </w:p>
        </w:tc>
        <w:tc>
          <w:tcPr>
            <w:tcW w:w="11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596BBD" w14:textId="77777777" w:rsidR="009D2A9F" w:rsidRPr="009D2A9F" w:rsidRDefault="009D2A9F" w:rsidP="009D2A9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9D2A9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26.327 </w:t>
            </w:r>
          </w:p>
        </w:tc>
        <w:tc>
          <w:tcPr>
            <w:tcW w:w="12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86F4CC" w14:textId="77777777" w:rsidR="009D2A9F" w:rsidRPr="009D2A9F" w:rsidRDefault="009D2A9F" w:rsidP="009D2A9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9D2A9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35.978 </w:t>
            </w:r>
          </w:p>
        </w:tc>
        <w:tc>
          <w:tcPr>
            <w:tcW w:w="11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6A065C" w14:textId="77777777" w:rsidR="009D2A9F" w:rsidRPr="009D2A9F" w:rsidRDefault="009D2A9F" w:rsidP="009D2A9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9D2A9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22.210 </w:t>
            </w:r>
          </w:p>
        </w:tc>
        <w:tc>
          <w:tcPr>
            <w:tcW w:w="12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82BF80" w14:textId="77777777" w:rsidR="009D2A9F" w:rsidRPr="009D2A9F" w:rsidRDefault="009D2A9F" w:rsidP="009D2A9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9D2A9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29.033 </w:t>
            </w:r>
          </w:p>
        </w:tc>
      </w:tr>
      <w:tr w:rsidR="009D2A9F" w:rsidRPr="009D2A9F" w14:paraId="10E2FDB9" w14:textId="77777777" w:rsidTr="009D2A9F">
        <w:trPr>
          <w:trHeight w:val="287"/>
        </w:trPr>
        <w:tc>
          <w:tcPr>
            <w:tcW w:w="20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D64964" w14:textId="77777777" w:rsidR="009D2A9F" w:rsidRPr="009D2A9F" w:rsidRDefault="009D2A9F" w:rsidP="009D2A9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</w:pPr>
            <w:r w:rsidRPr="009D2A9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12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CA69DB" w14:textId="77777777" w:rsidR="009D2A9F" w:rsidRPr="009D2A9F" w:rsidRDefault="009D2A9F" w:rsidP="009D2A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</w:pPr>
            <w:r w:rsidRPr="009D2A9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  <w:t>n</w:t>
            </w:r>
          </w:p>
        </w:tc>
        <w:tc>
          <w:tcPr>
            <w:tcW w:w="11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4BB8F1" w14:textId="77777777" w:rsidR="009D2A9F" w:rsidRPr="009D2A9F" w:rsidRDefault="009D2A9F" w:rsidP="009D2A9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9D2A9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0.261 </w:t>
            </w:r>
          </w:p>
        </w:tc>
        <w:tc>
          <w:tcPr>
            <w:tcW w:w="11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02F335" w14:textId="77777777" w:rsidR="009D2A9F" w:rsidRPr="009D2A9F" w:rsidRDefault="009D2A9F" w:rsidP="009D2A9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9D2A9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0.202 </w:t>
            </w:r>
          </w:p>
        </w:tc>
        <w:tc>
          <w:tcPr>
            <w:tcW w:w="12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39032F" w14:textId="77777777" w:rsidR="009D2A9F" w:rsidRPr="009D2A9F" w:rsidRDefault="009D2A9F" w:rsidP="009D2A9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9D2A9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0.262 </w:t>
            </w:r>
          </w:p>
        </w:tc>
        <w:tc>
          <w:tcPr>
            <w:tcW w:w="11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3BEE21" w14:textId="77777777" w:rsidR="009D2A9F" w:rsidRPr="009D2A9F" w:rsidRDefault="009D2A9F" w:rsidP="009D2A9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9D2A9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0.258 </w:t>
            </w:r>
          </w:p>
        </w:tc>
        <w:tc>
          <w:tcPr>
            <w:tcW w:w="12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2B297A" w14:textId="77777777" w:rsidR="009D2A9F" w:rsidRPr="009D2A9F" w:rsidRDefault="009D2A9F" w:rsidP="009D2A9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9D2A9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0.179 </w:t>
            </w:r>
          </w:p>
        </w:tc>
      </w:tr>
      <w:tr w:rsidR="009D2A9F" w:rsidRPr="009D2A9F" w14:paraId="04E25C53" w14:textId="77777777" w:rsidTr="009D2A9F">
        <w:trPr>
          <w:trHeight w:val="287"/>
        </w:trPr>
        <w:tc>
          <w:tcPr>
            <w:tcW w:w="20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2C603A" w14:textId="77777777" w:rsidR="009D2A9F" w:rsidRPr="009D2A9F" w:rsidRDefault="009D2A9F" w:rsidP="009D2A9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</w:pPr>
            <w:r w:rsidRPr="009D2A9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12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74820C" w14:textId="77777777" w:rsidR="009D2A9F" w:rsidRPr="009D2A9F" w:rsidRDefault="009D2A9F" w:rsidP="009D2A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</w:pPr>
            <w:r w:rsidRPr="009D2A9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  <w:t>SS</w:t>
            </w:r>
          </w:p>
        </w:tc>
        <w:tc>
          <w:tcPr>
            <w:tcW w:w="11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ADBE7B" w14:textId="77777777" w:rsidR="009D2A9F" w:rsidRPr="009D2A9F" w:rsidRDefault="009D2A9F" w:rsidP="009D2A9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9D2A9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40.7947 </w:t>
            </w:r>
          </w:p>
        </w:tc>
        <w:tc>
          <w:tcPr>
            <w:tcW w:w="11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715066" w14:textId="77777777" w:rsidR="009D2A9F" w:rsidRPr="009D2A9F" w:rsidRDefault="009D2A9F" w:rsidP="009D2A9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9D2A9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98.3140 </w:t>
            </w:r>
          </w:p>
        </w:tc>
        <w:tc>
          <w:tcPr>
            <w:tcW w:w="12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26191F" w14:textId="77777777" w:rsidR="009D2A9F" w:rsidRPr="009D2A9F" w:rsidRDefault="009D2A9F" w:rsidP="009D2A9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9D2A9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142.5851 </w:t>
            </w:r>
          </w:p>
        </w:tc>
        <w:tc>
          <w:tcPr>
            <w:tcW w:w="11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9E795A" w14:textId="77777777" w:rsidR="009D2A9F" w:rsidRPr="009D2A9F" w:rsidRDefault="009D2A9F" w:rsidP="009D2A9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9D2A9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99.9653 </w:t>
            </w:r>
          </w:p>
        </w:tc>
        <w:tc>
          <w:tcPr>
            <w:tcW w:w="12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A24949" w14:textId="77777777" w:rsidR="009D2A9F" w:rsidRPr="009D2A9F" w:rsidRDefault="009D2A9F" w:rsidP="009D2A9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9D2A9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120.2230 </w:t>
            </w:r>
          </w:p>
        </w:tc>
      </w:tr>
      <w:tr w:rsidR="009D2A9F" w:rsidRPr="009D2A9F" w14:paraId="35E41E1F" w14:textId="77777777" w:rsidTr="009D2A9F">
        <w:trPr>
          <w:trHeight w:val="342"/>
        </w:trPr>
        <w:tc>
          <w:tcPr>
            <w:tcW w:w="20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FC97B8" w14:textId="77777777" w:rsidR="009D2A9F" w:rsidRPr="009D2A9F" w:rsidRDefault="009D2A9F" w:rsidP="009D2A9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</w:pPr>
            <w:r w:rsidRPr="009D2A9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  <w:t>Hixson-Crowell</w:t>
            </w:r>
          </w:p>
        </w:tc>
        <w:tc>
          <w:tcPr>
            <w:tcW w:w="12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555731" w14:textId="77777777" w:rsidR="009D2A9F" w:rsidRPr="009D2A9F" w:rsidRDefault="009D2A9F" w:rsidP="009D2A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</w:pPr>
            <w:r w:rsidRPr="009D2A9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  <w:t>R</w:t>
            </w:r>
            <w:r w:rsidRPr="009D2A9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vertAlign w:val="superscript"/>
                <w:lang w:eastAsia="en-IN"/>
              </w:rPr>
              <w:t>2</w:t>
            </w:r>
          </w:p>
        </w:tc>
        <w:tc>
          <w:tcPr>
            <w:tcW w:w="11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FEDBA0" w14:textId="77777777" w:rsidR="009D2A9F" w:rsidRPr="009D2A9F" w:rsidRDefault="009D2A9F" w:rsidP="009D2A9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9D2A9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-0.1172 </w:t>
            </w:r>
          </w:p>
        </w:tc>
        <w:tc>
          <w:tcPr>
            <w:tcW w:w="11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3C6762" w14:textId="77777777" w:rsidR="009D2A9F" w:rsidRPr="009D2A9F" w:rsidRDefault="009D2A9F" w:rsidP="009D2A9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9D2A9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-0.7564 </w:t>
            </w:r>
          </w:p>
        </w:tc>
        <w:tc>
          <w:tcPr>
            <w:tcW w:w="12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5707C6" w14:textId="77777777" w:rsidR="009D2A9F" w:rsidRPr="009D2A9F" w:rsidRDefault="009D2A9F" w:rsidP="009D2A9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9D2A9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0.5100 </w:t>
            </w:r>
          </w:p>
        </w:tc>
        <w:tc>
          <w:tcPr>
            <w:tcW w:w="11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D2035B" w14:textId="77777777" w:rsidR="009D2A9F" w:rsidRPr="009D2A9F" w:rsidRDefault="009D2A9F" w:rsidP="009D2A9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9D2A9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-0.0728 </w:t>
            </w:r>
          </w:p>
        </w:tc>
        <w:tc>
          <w:tcPr>
            <w:tcW w:w="12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D79E63" w14:textId="77777777" w:rsidR="009D2A9F" w:rsidRPr="009D2A9F" w:rsidRDefault="009D2A9F" w:rsidP="009D2A9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9D2A9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-1.1741 </w:t>
            </w:r>
          </w:p>
        </w:tc>
      </w:tr>
      <w:tr w:rsidR="009D2A9F" w:rsidRPr="009D2A9F" w14:paraId="5BC7EE89" w14:textId="77777777" w:rsidTr="009D2A9F">
        <w:trPr>
          <w:trHeight w:val="333"/>
        </w:trPr>
        <w:tc>
          <w:tcPr>
            <w:tcW w:w="20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646328" w14:textId="77777777" w:rsidR="009D2A9F" w:rsidRPr="009D2A9F" w:rsidRDefault="009D2A9F" w:rsidP="009D2A9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</w:pPr>
            <w:r w:rsidRPr="009D2A9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12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3CAB7B" w14:textId="77777777" w:rsidR="009D2A9F" w:rsidRPr="009D2A9F" w:rsidRDefault="009D2A9F" w:rsidP="009D2A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</w:pPr>
            <w:r w:rsidRPr="009D2A9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  <w:t>K</w:t>
            </w:r>
            <w:r w:rsidRPr="009D2A9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vertAlign w:val="subscript"/>
                <w:lang w:eastAsia="en-IN"/>
              </w:rPr>
              <w:t>HC</w:t>
            </w:r>
          </w:p>
        </w:tc>
        <w:tc>
          <w:tcPr>
            <w:tcW w:w="11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8B5F22" w14:textId="77777777" w:rsidR="009D2A9F" w:rsidRPr="009D2A9F" w:rsidRDefault="009D2A9F" w:rsidP="009D2A9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9D2A9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0.008 </w:t>
            </w:r>
          </w:p>
        </w:tc>
        <w:tc>
          <w:tcPr>
            <w:tcW w:w="11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CD5FD6" w14:textId="77777777" w:rsidR="009D2A9F" w:rsidRPr="009D2A9F" w:rsidRDefault="009D2A9F" w:rsidP="009D2A9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9D2A9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0.009 </w:t>
            </w:r>
          </w:p>
        </w:tc>
        <w:tc>
          <w:tcPr>
            <w:tcW w:w="12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E26F55" w14:textId="77777777" w:rsidR="009D2A9F" w:rsidRPr="009D2A9F" w:rsidRDefault="009D2A9F" w:rsidP="009D2A9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9D2A9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0.032 </w:t>
            </w:r>
          </w:p>
        </w:tc>
        <w:tc>
          <w:tcPr>
            <w:tcW w:w="11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D5DA83" w14:textId="77777777" w:rsidR="009D2A9F" w:rsidRPr="009D2A9F" w:rsidRDefault="009D2A9F" w:rsidP="009D2A9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9D2A9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0.009 </w:t>
            </w:r>
          </w:p>
        </w:tc>
        <w:tc>
          <w:tcPr>
            <w:tcW w:w="12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2C83C5" w14:textId="77777777" w:rsidR="009D2A9F" w:rsidRPr="009D2A9F" w:rsidRDefault="009D2A9F" w:rsidP="009D2A9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9D2A9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0.009 </w:t>
            </w:r>
          </w:p>
        </w:tc>
      </w:tr>
      <w:tr w:rsidR="009D2A9F" w:rsidRPr="009D2A9F" w14:paraId="295ADB78" w14:textId="77777777" w:rsidTr="009D2A9F">
        <w:trPr>
          <w:trHeight w:val="287"/>
        </w:trPr>
        <w:tc>
          <w:tcPr>
            <w:tcW w:w="20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16F309" w14:textId="77777777" w:rsidR="009D2A9F" w:rsidRPr="009D2A9F" w:rsidRDefault="009D2A9F" w:rsidP="009D2A9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</w:pPr>
            <w:r w:rsidRPr="009D2A9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12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765E03" w14:textId="77777777" w:rsidR="009D2A9F" w:rsidRPr="009D2A9F" w:rsidRDefault="009D2A9F" w:rsidP="009D2A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</w:pPr>
            <w:r w:rsidRPr="009D2A9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  <w:t>SS</w:t>
            </w:r>
          </w:p>
        </w:tc>
        <w:tc>
          <w:tcPr>
            <w:tcW w:w="11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016656" w14:textId="77777777" w:rsidR="009D2A9F" w:rsidRPr="009D2A9F" w:rsidRDefault="009D2A9F" w:rsidP="009D2A9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9D2A9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4804.8561 </w:t>
            </w:r>
          </w:p>
        </w:tc>
        <w:tc>
          <w:tcPr>
            <w:tcW w:w="11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BFFBDD" w14:textId="77777777" w:rsidR="009D2A9F" w:rsidRPr="009D2A9F" w:rsidRDefault="009D2A9F" w:rsidP="009D2A9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9D2A9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7396.2969 </w:t>
            </w:r>
          </w:p>
        </w:tc>
        <w:tc>
          <w:tcPr>
            <w:tcW w:w="12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2E0242" w14:textId="77777777" w:rsidR="009D2A9F" w:rsidRPr="009D2A9F" w:rsidRDefault="009D2A9F" w:rsidP="009D2A9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9D2A9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6955.8384 </w:t>
            </w:r>
          </w:p>
        </w:tc>
        <w:tc>
          <w:tcPr>
            <w:tcW w:w="11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1987EE" w14:textId="77777777" w:rsidR="009D2A9F" w:rsidRPr="009D2A9F" w:rsidRDefault="009D2A9F" w:rsidP="009D2A9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9D2A9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5577.0266 </w:t>
            </w:r>
          </w:p>
        </w:tc>
        <w:tc>
          <w:tcPr>
            <w:tcW w:w="12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8062CC" w14:textId="77777777" w:rsidR="009D2A9F" w:rsidRPr="009D2A9F" w:rsidRDefault="009D2A9F" w:rsidP="009D2A9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9D2A9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9061.8175 </w:t>
            </w:r>
          </w:p>
        </w:tc>
      </w:tr>
      <w:tr w:rsidR="009D2A9F" w:rsidRPr="009D2A9F" w14:paraId="2D132802" w14:textId="77777777" w:rsidTr="009D2A9F">
        <w:trPr>
          <w:trHeight w:val="342"/>
        </w:trPr>
        <w:tc>
          <w:tcPr>
            <w:tcW w:w="20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A24D46" w14:textId="77777777" w:rsidR="009D2A9F" w:rsidRPr="009D2A9F" w:rsidRDefault="009D2A9F" w:rsidP="009D2A9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</w:pPr>
            <w:proofErr w:type="spellStart"/>
            <w:r w:rsidRPr="009D2A9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  <w:t>Hopfenberg</w:t>
            </w:r>
            <w:proofErr w:type="spellEnd"/>
          </w:p>
        </w:tc>
        <w:tc>
          <w:tcPr>
            <w:tcW w:w="12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7B33FB" w14:textId="77777777" w:rsidR="009D2A9F" w:rsidRPr="009D2A9F" w:rsidRDefault="009D2A9F" w:rsidP="009D2A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</w:pPr>
            <w:r w:rsidRPr="009D2A9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  <w:t>R</w:t>
            </w:r>
            <w:r w:rsidRPr="009D2A9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vertAlign w:val="superscript"/>
                <w:lang w:eastAsia="en-IN"/>
              </w:rPr>
              <w:t>2</w:t>
            </w:r>
          </w:p>
        </w:tc>
        <w:tc>
          <w:tcPr>
            <w:tcW w:w="11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86198E" w14:textId="77777777" w:rsidR="009D2A9F" w:rsidRPr="009D2A9F" w:rsidRDefault="009D2A9F" w:rsidP="009D2A9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9D2A9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0.0268 </w:t>
            </w:r>
          </w:p>
        </w:tc>
        <w:tc>
          <w:tcPr>
            <w:tcW w:w="11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8F5E71" w14:textId="77777777" w:rsidR="009D2A9F" w:rsidRPr="009D2A9F" w:rsidRDefault="009D2A9F" w:rsidP="009D2A9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9D2A9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-0.5439 </w:t>
            </w:r>
          </w:p>
        </w:tc>
        <w:tc>
          <w:tcPr>
            <w:tcW w:w="12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26C049" w14:textId="77777777" w:rsidR="009D2A9F" w:rsidRPr="009D2A9F" w:rsidRDefault="009D2A9F" w:rsidP="009D2A9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9D2A9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0.6571 </w:t>
            </w:r>
          </w:p>
        </w:tc>
        <w:tc>
          <w:tcPr>
            <w:tcW w:w="11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AB82F0" w14:textId="77777777" w:rsidR="009D2A9F" w:rsidRPr="009D2A9F" w:rsidRDefault="009D2A9F" w:rsidP="009D2A9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9D2A9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0.0762 </w:t>
            </w:r>
          </w:p>
        </w:tc>
        <w:tc>
          <w:tcPr>
            <w:tcW w:w="12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CB29E6" w14:textId="77777777" w:rsidR="009D2A9F" w:rsidRPr="009D2A9F" w:rsidRDefault="009D2A9F" w:rsidP="009D2A9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9D2A9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-0.9011 </w:t>
            </w:r>
          </w:p>
        </w:tc>
      </w:tr>
      <w:tr w:rsidR="009D2A9F" w:rsidRPr="009D2A9F" w14:paraId="5B75D8C2" w14:textId="77777777" w:rsidTr="009D2A9F">
        <w:trPr>
          <w:trHeight w:val="333"/>
        </w:trPr>
        <w:tc>
          <w:tcPr>
            <w:tcW w:w="20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F2AB31" w14:textId="77777777" w:rsidR="009D2A9F" w:rsidRPr="009D2A9F" w:rsidRDefault="009D2A9F" w:rsidP="009D2A9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</w:pPr>
            <w:r w:rsidRPr="009D2A9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12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9E682B" w14:textId="77777777" w:rsidR="009D2A9F" w:rsidRPr="009D2A9F" w:rsidRDefault="009D2A9F" w:rsidP="009D2A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</w:pPr>
            <w:r w:rsidRPr="009D2A9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  <w:t>K</w:t>
            </w:r>
            <w:r w:rsidRPr="009D2A9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vertAlign w:val="subscript"/>
                <w:lang w:eastAsia="en-IN"/>
              </w:rPr>
              <w:t>HB</w:t>
            </w:r>
          </w:p>
        </w:tc>
        <w:tc>
          <w:tcPr>
            <w:tcW w:w="11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0F0CA4" w14:textId="77777777" w:rsidR="009D2A9F" w:rsidRPr="009D2A9F" w:rsidRDefault="009D2A9F" w:rsidP="009D2A9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9D2A9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0.000 </w:t>
            </w:r>
          </w:p>
        </w:tc>
        <w:tc>
          <w:tcPr>
            <w:tcW w:w="11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64D34F" w14:textId="77777777" w:rsidR="009D2A9F" w:rsidRPr="009D2A9F" w:rsidRDefault="009D2A9F" w:rsidP="009D2A9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9D2A9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0.000 </w:t>
            </w:r>
          </w:p>
        </w:tc>
        <w:tc>
          <w:tcPr>
            <w:tcW w:w="12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0B4E7A" w14:textId="77777777" w:rsidR="009D2A9F" w:rsidRPr="009D2A9F" w:rsidRDefault="009D2A9F" w:rsidP="009D2A9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9D2A9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0.000 </w:t>
            </w:r>
          </w:p>
        </w:tc>
        <w:tc>
          <w:tcPr>
            <w:tcW w:w="11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CE4A75" w14:textId="77777777" w:rsidR="009D2A9F" w:rsidRPr="009D2A9F" w:rsidRDefault="009D2A9F" w:rsidP="009D2A9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9D2A9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0.000 </w:t>
            </w:r>
          </w:p>
        </w:tc>
        <w:tc>
          <w:tcPr>
            <w:tcW w:w="12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0B1D75" w14:textId="77777777" w:rsidR="009D2A9F" w:rsidRPr="009D2A9F" w:rsidRDefault="009D2A9F" w:rsidP="009D2A9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9D2A9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0.000 </w:t>
            </w:r>
          </w:p>
        </w:tc>
      </w:tr>
      <w:tr w:rsidR="009D2A9F" w:rsidRPr="009D2A9F" w14:paraId="515F68E8" w14:textId="77777777" w:rsidTr="009D2A9F">
        <w:trPr>
          <w:trHeight w:val="287"/>
        </w:trPr>
        <w:tc>
          <w:tcPr>
            <w:tcW w:w="20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0980B6" w14:textId="77777777" w:rsidR="009D2A9F" w:rsidRPr="009D2A9F" w:rsidRDefault="009D2A9F" w:rsidP="009D2A9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</w:pPr>
            <w:r w:rsidRPr="009D2A9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12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9BB816" w14:textId="77777777" w:rsidR="009D2A9F" w:rsidRPr="009D2A9F" w:rsidRDefault="009D2A9F" w:rsidP="009D2A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</w:pPr>
            <w:r w:rsidRPr="009D2A9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  <w:t>SS</w:t>
            </w:r>
          </w:p>
        </w:tc>
        <w:tc>
          <w:tcPr>
            <w:tcW w:w="11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F1E209" w14:textId="77777777" w:rsidR="009D2A9F" w:rsidRPr="009D2A9F" w:rsidRDefault="009D2A9F" w:rsidP="009D2A9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9D2A9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4185.4535 </w:t>
            </w:r>
          </w:p>
        </w:tc>
        <w:tc>
          <w:tcPr>
            <w:tcW w:w="11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793608" w14:textId="77777777" w:rsidR="009D2A9F" w:rsidRPr="009D2A9F" w:rsidRDefault="009D2A9F" w:rsidP="009D2A9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9D2A9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6501.1905 </w:t>
            </w:r>
          </w:p>
        </w:tc>
        <w:tc>
          <w:tcPr>
            <w:tcW w:w="12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1AA4AD" w14:textId="77777777" w:rsidR="009D2A9F" w:rsidRPr="009D2A9F" w:rsidRDefault="009D2A9F" w:rsidP="009D2A9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9D2A9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4867.3656 </w:t>
            </w:r>
          </w:p>
        </w:tc>
        <w:tc>
          <w:tcPr>
            <w:tcW w:w="11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2C5D89" w14:textId="77777777" w:rsidR="009D2A9F" w:rsidRPr="009D2A9F" w:rsidRDefault="009D2A9F" w:rsidP="009D2A9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9D2A9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4802.0359 </w:t>
            </w:r>
          </w:p>
        </w:tc>
        <w:tc>
          <w:tcPr>
            <w:tcW w:w="12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0D1EB2" w14:textId="77777777" w:rsidR="009D2A9F" w:rsidRPr="009D2A9F" w:rsidRDefault="009D2A9F" w:rsidP="009D2A9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9D2A9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7923.7080 </w:t>
            </w:r>
          </w:p>
        </w:tc>
      </w:tr>
      <w:tr w:rsidR="009D2A9F" w:rsidRPr="009D2A9F" w14:paraId="6508C341" w14:textId="77777777" w:rsidTr="009D2A9F">
        <w:trPr>
          <w:trHeight w:val="342"/>
        </w:trPr>
        <w:tc>
          <w:tcPr>
            <w:tcW w:w="20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4868BE" w14:textId="77777777" w:rsidR="009D2A9F" w:rsidRPr="009D2A9F" w:rsidRDefault="009D2A9F" w:rsidP="009D2A9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</w:pPr>
            <w:r w:rsidRPr="009D2A9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  <w:t>Baker-Lonsdale</w:t>
            </w:r>
          </w:p>
        </w:tc>
        <w:tc>
          <w:tcPr>
            <w:tcW w:w="12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E72067" w14:textId="77777777" w:rsidR="009D2A9F" w:rsidRPr="009D2A9F" w:rsidRDefault="009D2A9F" w:rsidP="009D2A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</w:pPr>
            <w:r w:rsidRPr="009D2A9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  <w:t>R</w:t>
            </w:r>
            <w:r w:rsidRPr="009D2A9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vertAlign w:val="superscript"/>
                <w:lang w:eastAsia="en-IN"/>
              </w:rPr>
              <w:t>2</w:t>
            </w:r>
          </w:p>
        </w:tc>
        <w:tc>
          <w:tcPr>
            <w:tcW w:w="11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D31863" w14:textId="77777777" w:rsidR="009D2A9F" w:rsidRPr="009D2A9F" w:rsidRDefault="009D2A9F" w:rsidP="009D2A9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9D2A9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0.7990 </w:t>
            </w:r>
          </w:p>
        </w:tc>
        <w:tc>
          <w:tcPr>
            <w:tcW w:w="11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5B694E" w14:textId="77777777" w:rsidR="009D2A9F" w:rsidRPr="009D2A9F" w:rsidRDefault="009D2A9F" w:rsidP="009D2A9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9D2A9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0.5445 </w:t>
            </w:r>
          </w:p>
        </w:tc>
        <w:tc>
          <w:tcPr>
            <w:tcW w:w="12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E398EC" w14:textId="77777777" w:rsidR="009D2A9F" w:rsidRPr="009D2A9F" w:rsidRDefault="009D2A9F" w:rsidP="009D2A9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9D2A9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0.9086 </w:t>
            </w:r>
          </w:p>
        </w:tc>
        <w:tc>
          <w:tcPr>
            <w:tcW w:w="11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6E696E" w14:textId="77777777" w:rsidR="009D2A9F" w:rsidRPr="009D2A9F" w:rsidRDefault="009D2A9F" w:rsidP="009D2A9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9D2A9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0.7928 </w:t>
            </w:r>
          </w:p>
        </w:tc>
        <w:tc>
          <w:tcPr>
            <w:tcW w:w="12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CF76AE" w14:textId="77777777" w:rsidR="009D2A9F" w:rsidRPr="009D2A9F" w:rsidRDefault="009D2A9F" w:rsidP="009D2A9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9D2A9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0.3837 </w:t>
            </w:r>
          </w:p>
        </w:tc>
      </w:tr>
      <w:tr w:rsidR="009D2A9F" w:rsidRPr="009D2A9F" w14:paraId="28AD14A1" w14:textId="77777777" w:rsidTr="009D2A9F">
        <w:trPr>
          <w:trHeight w:val="333"/>
        </w:trPr>
        <w:tc>
          <w:tcPr>
            <w:tcW w:w="20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3790D9" w14:textId="77777777" w:rsidR="009D2A9F" w:rsidRPr="009D2A9F" w:rsidRDefault="009D2A9F" w:rsidP="009D2A9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</w:pPr>
            <w:r w:rsidRPr="009D2A9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12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BC8E74" w14:textId="77777777" w:rsidR="009D2A9F" w:rsidRPr="009D2A9F" w:rsidRDefault="009D2A9F" w:rsidP="009D2A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</w:pPr>
            <w:r w:rsidRPr="009D2A9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  <w:t>K</w:t>
            </w:r>
            <w:r w:rsidRPr="009D2A9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vertAlign w:val="subscript"/>
                <w:lang w:eastAsia="en-IN"/>
              </w:rPr>
              <w:t>BL</w:t>
            </w:r>
          </w:p>
        </w:tc>
        <w:tc>
          <w:tcPr>
            <w:tcW w:w="11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B1C5C4" w14:textId="77777777" w:rsidR="009D2A9F" w:rsidRPr="009D2A9F" w:rsidRDefault="009D2A9F" w:rsidP="009D2A9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9D2A9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0.002 </w:t>
            </w:r>
          </w:p>
        </w:tc>
        <w:tc>
          <w:tcPr>
            <w:tcW w:w="11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FCD0F0" w14:textId="77777777" w:rsidR="009D2A9F" w:rsidRPr="009D2A9F" w:rsidRDefault="009D2A9F" w:rsidP="009D2A9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9D2A9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0.003 </w:t>
            </w:r>
          </w:p>
        </w:tc>
        <w:tc>
          <w:tcPr>
            <w:tcW w:w="12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E84DC5" w14:textId="77777777" w:rsidR="009D2A9F" w:rsidRPr="009D2A9F" w:rsidRDefault="009D2A9F" w:rsidP="009D2A9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9D2A9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0.010 </w:t>
            </w:r>
          </w:p>
        </w:tc>
        <w:tc>
          <w:tcPr>
            <w:tcW w:w="11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FC5C75" w14:textId="77777777" w:rsidR="009D2A9F" w:rsidRPr="009D2A9F" w:rsidRDefault="009D2A9F" w:rsidP="009D2A9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9D2A9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0.003 </w:t>
            </w:r>
          </w:p>
        </w:tc>
        <w:tc>
          <w:tcPr>
            <w:tcW w:w="12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739877" w14:textId="77777777" w:rsidR="009D2A9F" w:rsidRPr="009D2A9F" w:rsidRDefault="009D2A9F" w:rsidP="009D2A9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9D2A9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0.003 </w:t>
            </w:r>
          </w:p>
        </w:tc>
      </w:tr>
      <w:tr w:rsidR="009D2A9F" w:rsidRPr="009D2A9F" w14:paraId="10B2B8C0" w14:textId="77777777" w:rsidTr="009D2A9F">
        <w:trPr>
          <w:trHeight w:val="287"/>
        </w:trPr>
        <w:tc>
          <w:tcPr>
            <w:tcW w:w="20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FD20A9" w14:textId="77777777" w:rsidR="009D2A9F" w:rsidRPr="009D2A9F" w:rsidRDefault="009D2A9F" w:rsidP="009D2A9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</w:pPr>
            <w:r w:rsidRPr="009D2A9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12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DAA167" w14:textId="77777777" w:rsidR="009D2A9F" w:rsidRPr="009D2A9F" w:rsidRDefault="009D2A9F" w:rsidP="009D2A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</w:pPr>
            <w:r w:rsidRPr="009D2A9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  <w:t>SS</w:t>
            </w:r>
          </w:p>
        </w:tc>
        <w:tc>
          <w:tcPr>
            <w:tcW w:w="11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6EB420" w14:textId="77777777" w:rsidR="009D2A9F" w:rsidRPr="009D2A9F" w:rsidRDefault="009D2A9F" w:rsidP="009D2A9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9D2A9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864.6038 </w:t>
            </w:r>
          </w:p>
        </w:tc>
        <w:tc>
          <w:tcPr>
            <w:tcW w:w="11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0102F2" w14:textId="77777777" w:rsidR="009D2A9F" w:rsidRPr="009D2A9F" w:rsidRDefault="009D2A9F" w:rsidP="009D2A9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9D2A9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1917.9818 </w:t>
            </w:r>
          </w:p>
        </w:tc>
        <w:tc>
          <w:tcPr>
            <w:tcW w:w="12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DAD728" w14:textId="77777777" w:rsidR="009D2A9F" w:rsidRPr="009D2A9F" w:rsidRDefault="009D2A9F" w:rsidP="009D2A9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9D2A9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1297.7094 </w:t>
            </w:r>
          </w:p>
        </w:tc>
        <w:tc>
          <w:tcPr>
            <w:tcW w:w="11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7CD9D2" w14:textId="77777777" w:rsidR="009D2A9F" w:rsidRPr="009D2A9F" w:rsidRDefault="009D2A9F" w:rsidP="009D2A9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9D2A9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1077.3329 </w:t>
            </w:r>
          </w:p>
        </w:tc>
        <w:tc>
          <w:tcPr>
            <w:tcW w:w="12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BD2149" w14:textId="77777777" w:rsidR="009D2A9F" w:rsidRPr="009D2A9F" w:rsidRDefault="009D2A9F" w:rsidP="009D2A9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9D2A9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2568.6804 </w:t>
            </w:r>
          </w:p>
        </w:tc>
      </w:tr>
      <w:tr w:rsidR="009D2A9F" w:rsidRPr="009D2A9F" w14:paraId="34D5E248" w14:textId="77777777" w:rsidTr="009D2A9F">
        <w:trPr>
          <w:trHeight w:val="342"/>
        </w:trPr>
        <w:tc>
          <w:tcPr>
            <w:tcW w:w="20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665F50" w14:textId="77777777" w:rsidR="009D2A9F" w:rsidRPr="009D2A9F" w:rsidRDefault="009D2A9F" w:rsidP="009D2A9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</w:pPr>
            <w:r w:rsidRPr="009D2A9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  <w:t>Weibull</w:t>
            </w:r>
          </w:p>
        </w:tc>
        <w:tc>
          <w:tcPr>
            <w:tcW w:w="12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63576D" w14:textId="77777777" w:rsidR="009D2A9F" w:rsidRPr="009D2A9F" w:rsidRDefault="009D2A9F" w:rsidP="009D2A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</w:pPr>
            <w:r w:rsidRPr="009D2A9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  <w:t>R</w:t>
            </w:r>
            <w:r w:rsidRPr="009D2A9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vertAlign w:val="superscript"/>
                <w:lang w:eastAsia="en-IN"/>
              </w:rPr>
              <w:t>2</w:t>
            </w:r>
          </w:p>
        </w:tc>
        <w:tc>
          <w:tcPr>
            <w:tcW w:w="11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1DE8DB" w14:textId="77777777" w:rsidR="009D2A9F" w:rsidRPr="009D2A9F" w:rsidRDefault="009D2A9F" w:rsidP="009D2A9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9D2A9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0.9943 </w:t>
            </w:r>
          </w:p>
        </w:tc>
        <w:tc>
          <w:tcPr>
            <w:tcW w:w="11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7B07ED" w14:textId="77777777" w:rsidR="009D2A9F" w:rsidRPr="009D2A9F" w:rsidRDefault="009D2A9F" w:rsidP="009D2A9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9D2A9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0.9739 </w:t>
            </w:r>
          </w:p>
        </w:tc>
        <w:tc>
          <w:tcPr>
            <w:tcW w:w="12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EBFE5E" w14:textId="77777777" w:rsidR="009D2A9F" w:rsidRPr="009D2A9F" w:rsidRDefault="009D2A9F" w:rsidP="009D2A9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9D2A9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0.9707 </w:t>
            </w:r>
          </w:p>
        </w:tc>
        <w:tc>
          <w:tcPr>
            <w:tcW w:w="11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8A2BE0" w14:textId="77777777" w:rsidR="009D2A9F" w:rsidRPr="009D2A9F" w:rsidRDefault="009D2A9F" w:rsidP="009D2A9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9D2A9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0.9748 </w:t>
            </w:r>
          </w:p>
        </w:tc>
        <w:tc>
          <w:tcPr>
            <w:tcW w:w="12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C1EE0B" w14:textId="77777777" w:rsidR="009D2A9F" w:rsidRPr="009D2A9F" w:rsidRDefault="009D2A9F" w:rsidP="009D2A9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9D2A9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0.9944 </w:t>
            </w:r>
          </w:p>
        </w:tc>
      </w:tr>
      <w:tr w:rsidR="009D2A9F" w:rsidRPr="009D2A9F" w14:paraId="41577E25" w14:textId="77777777" w:rsidTr="009D2A9F">
        <w:trPr>
          <w:trHeight w:val="287"/>
        </w:trPr>
        <w:tc>
          <w:tcPr>
            <w:tcW w:w="20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56A62C" w14:textId="77777777" w:rsidR="009D2A9F" w:rsidRPr="009D2A9F" w:rsidRDefault="009D2A9F" w:rsidP="009D2A9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</w:pPr>
            <w:r w:rsidRPr="009D2A9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12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319A6E" w14:textId="77777777" w:rsidR="009D2A9F" w:rsidRPr="009D2A9F" w:rsidRDefault="009D2A9F" w:rsidP="009D2A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</w:pPr>
            <w:r w:rsidRPr="009D2A9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  <w:t>SS</w:t>
            </w:r>
          </w:p>
        </w:tc>
        <w:tc>
          <w:tcPr>
            <w:tcW w:w="11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FE73DB" w14:textId="77777777" w:rsidR="009D2A9F" w:rsidRPr="009D2A9F" w:rsidRDefault="009D2A9F" w:rsidP="009D2A9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9D2A9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24.6371 </w:t>
            </w:r>
          </w:p>
        </w:tc>
        <w:tc>
          <w:tcPr>
            <w:tcW w:w="11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AF892D" w14:textId="77777777" w:rsidR="009D2A9F" w:rsidRPr="009D2A9F" w:rsidRDefault="009D2A9F" w:rsidP="009D2A9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9D2A9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110.0523 </w:t>
            </w:r>
          </w:p>
        </w:tc>
        <w:tc>
          <w:tcPr>
            <w:tcW w:w="12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2E5D6A" w14:textId="77777777" w:rsidR="009D2A9F" w:rsidRPr="009D2A9F" w:rsidRDefault="009D2A9F" w:rsidP="009D2A9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9D2A9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416.2617 </w:t>
            </w:r>
          </w:p>
        </w:tc>
        <w:tc>
          <w:tcPr>
            <w:tcW w:w="11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C26BB8" w14:textId="77777777" w:rsidR="009D2A9F" w:rsidRPr="009D2A9F" w:rsidRDefault="009D2A9F" w:rsidP="009D2A9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9D2A9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131.1917 </w:t>
            </w:r>
          </w:p>
        </w:tc>
        <w:tc>
          <w:tcPr>
            <w:tcW w:w="12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AB653B" w14:textId="77777777" w:rsidR="009D2A9F" w:rsidRPr="009D2A9F" w:rsidRDefault="009D2A9F" w:rsidP="009D2A9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9D2A9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23.3906 </w:t>
            </w:r>
          </w:p>
        </w:tc>
      </w:tr>
      <w:tr w:rsidR="009D2A9F" w:rsidRPr="009D2A9F" w14:paraId="4F8ADF71" w14:textId="77777777" w:rsidTr="009D2A9F">
        <w:trPr>
          <w:trHeight w:val="342"/>
        </w:trPr>
        <w:tc>
          <w:tcPr>
            <w:tcW w:w="20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8F38FE" w14:textId="77777777" w:rsidR="009D2A9F" w:rsidRPr="009D2A9F" w:rsidRDefault="009D2A9F" w:rsidP="009D2A9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</w:pPr>
            <w:proofErr w:type="spellStart"/>
            <w:r w:rsidRPr="009D2A9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  <w:t>Gompertz</w:t>
            </w:r>
            <w:proofErr w:type="spellEnd"/>
          </w:p>
        </w:tc>
        <w:tc>
          <w:tcPr>
            <w:tcW w:w="12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8A432A" w14:textId="77777777" w:rsidR="009D2A9F" w:rsidRPr="009D2A9F" w:rsidRDefault="009D2A9F" w:rsidP="009D2A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</w:pPr>
            <w:r w:rsidRPr="009D2A9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  <w:t>R</w:t>
            </w:r>
            <w:r w:rsidRPr="009D2A9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vertAlign w:val="superscript"/>
                <w:lang w:eastAsia="en-IN"/>
              </w:rPr>
              <w:t>2</w:t>
            </w:r>
          </w:p>
        </w:tc>
        <w:tc>
          <w:tcPr>
            <w:tcW w:w="11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3F6265" w14:textId="77777777" w:rsidR="009D2A9F" w:rsidRPr="009D2A9F" w:rsidRDefault="009D2A9F" w:rsidP="009D2A9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9D2A9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0.9893 </w:t>
            </w:r>
          </w:p>
        </w:tc>
        <w:tc>
          <w:tcPr>
            <w:tcW w:w="11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AEA91D" w14:textId="77777777" w:rsidR="009D2A9F" w:rsidRPr="009D2A9F" w:rsidRDefault="009D2A9F" w:rsidP="009D2A9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9D2A9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0.9656 </w:t>
            </w:r>
          </w:p>
        </w:tc>
        <w:tc>
          <w:tcPr>
            <w:tcW w:w="12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9A9114" w14:textId="77777777" w:rsidR="009D2A9F" w:rsidRPr="009D2A9F" w:rsidRDefault="009D2A9F" w:rsidP="009D2A9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9D2A9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0.9345 </w:t>
            </w:r>
          </w:p>
        </w:tc>
        <w:tc>
          <w:tcPr>
            <w:tcW w:w="11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BC9A69" w14:textId="77777777" w:rsidR="009D2A9F" w:rsidRPr="009D2A9F" w:rsidRDefault="009D2A9F" w:rsidP="009D2A9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9D2A9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0.9583 </w:t>
            </w:r>
          </w:p>
        </w:tc>
        <w:tc>
          <w:tcPr>
            <w:tcW w:w="12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7C8870" w14:textId="77777777" w:rsidR="009D2A9F" w:rsidRPr="009D2A9F" w:rsidRDefault="009D2A9F" w:rsidP="009D2A9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9D2A9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0.9831 </w:t>
            </w:r>
          </w:p>
        </w:tc>
      </w:tr>
      <w:tr w:rsidR="009D2A9F" w:rsidRPr="009D2A9F" w14:paraId="0EAAE552" w14:textId="77777777" w:rsidTr="009D2A9F">
        <w:trPr>
          <w:trHeight w:val="287"/>
        </w:trPr>
        <w:tc>
          <w:tcPr>
            <w:tcW w:w="20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AAD914" w14:textId="77777777" w:rsidR="009D2A9F" w:rsidRPr="009D2A9F" w:rsidRDefault="009D2A9F" w:rsidP="009D2A9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</w:pPr>
            <w:r w:rsidRPr="009D2A9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12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56A4BD" w14:textId="77777777" w:rsidR="009D2A9F" w:rsidRPr="009D2A9F" w:rsidRDefault="009D2A9F" w:rsidP="009D2A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</w:pPr>
            <w:r w:rsidRPr="009D2A9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  <w:t>SS</w:t>
            </w:r>
          </w:p>
        </w:tc>
        <w:tc>
          <w:tcPr>
            <w:tcW w:w="11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FAC3A6" w14:textId="77777777" w:rsidR="009D2A9F" w:rsidRPr="009D2A9F" w:rsidRDefault="009D2A9F" w:rsidP="009D2A9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9D2A9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45.8105 </w:t>
            </w:r>
          </w:p>
        </w:tc>
        <w:tc>
          <w:tcPr>
            <w:tcW w:w="11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307ABD" w14:textId="77777777" w:rsidR="009D2A9F" w:rsidRPr="009D2A9F" w:rsidRDefault="009D2A9F" w:rsidP="009D2A9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9D2A9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144.9309 </w:t>
            </w:r>
          </w:p>
        </w:tc>
        <w:tc>
          <w:tcPr>
            <w:tcW w:w="12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E190C7" w14:textId="77777777" w:rsidR="009D2A9F" w:rsidRPr="009D2A9F" w:rsidRDefault="009D2A9F" w:rsidP="009D2A9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9D2A9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930.3335 </w:t>
            </w:r>
          </w:p>
        </w:tc>
        <w:tc>
          <w:tcPr>
            <w:tcW w:w="11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7C269F" w14:textId="77777777" w:rsidR="009D2A9F" w:rsidRPr="009D2A9F" w:rsidRDefault="009D2A9F" w:rsidP="009D2A9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9D2A9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216.7893 </w:t>
            </w:r>
          </w:p>
        </w:tc>
        <w:tc>
          <w:tcPr>
            <w:tcW w:w="12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E24CD9" w14:textId="77777777" w:rsidR="009D2A9F" w:rsidRPr="009D2A9F" w:rsidRDefault="009D2A9F" w:rsidP="009D2A9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9D2A9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70.5727 </w:t>
            </w:r>
          </w:p>
        </w:tc>
      </w:tr>
    </w:tbl>
    <w:p w14:paraId="485264E5" w14:textId="77777777" w:rsidR="009D2A9F" w:rsidRPr="00A774A8" w:rsidRDefault="009D2A9F" w:rsidP="005B639C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5D5C516C" w14:textId="2B59A4A0" w:rsidR="00A774A8" w:rsidRDefault="00A774A8" w:rsidP="005B639C">
      <w:pPr>
        <w:rPr>
          <w:rFonts w:ascii="Times New Roman" w:hAnsi="Times New Roman" w:cs="Times New Roman"/>
          <w:sz w:val="24"/>
          <w:szCs w:val="24"/>
        </w:rPr>
      </w:pPr>
    </w:p>
    <w:p w14:paraId="290D4666" w14:textId="77777777" w:rsidR="00A774A8" w:rsidRDefault="00A774A8" w:rsidP="005B639C">
      <w:pPr>
        <w:rPr>
          <w:rFonts w:ascii="Times New Roman" w:hAnsi="Times New Roman" w:cs="Times New Roman"/>
          <w:sz w:val="24"/>
          <w:szCs w:val="24"/>
        </w:rPr>
      </w:pPr>
    </w:p>
    <w:p w14:paraId="75526BD9" w14:textId="77777777" w:rsidR="005B639C" w:rsidRPr="005B639C" w:rsidRDefault="005B639C" w:rsidP="005B639C">
      <w:pPr>
        <w:jc w:val="right"/>
        <w:rPr>
          <w:rFonts w:ascii="Times New Roman" w:hAnsi="Times New Roman" w:cs="Times New Roman"/>
          <w:sz w:val="24"/>
          <w:szCs w:val="24"/>
        </w:rPr>
      </w:pPr>
    </w:p>
    <w:sectPr w:rsidR="005B639C" w:rsidRPr="005B639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atha">
    <w:panose1 w:val="02000400000000000000"/>
    <w:charset w:val="00"/>
    <w:family w:val="swiss"/>
    <w:pitch w:val="variable"/>
    <w:sig w:usb0="001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EzNTE2NDQ1srQ0MjZX0lEKTi0uzszPAykwqQUAJQefViwAAAA="/>
  </w:docVars>
  <w:rsids>
    <w:rsidRoot w:val="00BC0601"/>
    <w:rsid w:val="00066416"/>
    <w:rsid w:val="00237CCC"/>
    <w:rsid w:val="00344E4E"/>
    <w:rsid w:val="003908BF"/>
    <w:rsid w:val="003E4418"/>
    <w:rsid w:val="003F78E2"/>
    <w:rsid w:val="00586A9D"/>
    <w:rsid w:val="005B44C3"/>
    <w:rsid w:val="005B639C"/>
    <w:rsid w:val="006B4CAE"/>
    <w:rsid w:val="006E78EE"/>
    <w:rsid w:val="00755542"/>
    <w:rsid w:val="007E56C7"/>
    <w:rsid w:val="008526F6"/>
    <w:rsid w:val="008949BA"/>
    <w:rsid w:val="00915BE0"/>
    <w:rsid w:val="0094645C"/>
    <w:rsid w:val="009D2A9F"/>
    <w:rsid w:val="00A774A8"/>
    <w:rsid w:val="00B44513"/>
    <w:rsid w:val="00BA14BD"/>
    <w:rsid w:val="00BC0601"/>
    <w:rsid w:val="00BC6924"/>
    <w:rsid w:val="00E4239D"/>
    <w:rsid w:val="00E913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BD9835"/>
  <w15:chartTrackingRefBased/>
  <w15:docId w15:val="{AEF05D7A-D685-4A56-871E-BBF68AB75C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ta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6584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539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tiff"/><Relationship Id="rId3" Type="http://schemas.openxmlformats.org/officeDocument/2006/relationships/webSettings" Target="webSettings.xml"/><Relationship Id="rId7" Type="http://schemas.openxmlformats.org/officeDocument/2006/relationships/image" Target="media/image4.tiff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tiff"/><Relationship Id="rId5" Type="http://schemas.openxmlformats.org/officeDocument/2006/relationships/image" Target="media/image2.tiff"/><Relationship Id="rId10" Type="http://schemas.openxmlformats.org/officeDocument/2006/relationships/theme" Target="theme/theme1.xml"/><Relationship Id="rId4" Type="http://schemas.openxmlformats.org/officeDocument/2006/relationships/image" Target="media/image1.tiff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4</Pages>
  <Words>409</Words>
  <Characters>2337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ma bhagavathi</dc:creator>
  <cp:keywords/>
  <dc:description/>
  <cp:lastModifiedBy>Adline Princy</cp:lastModifiedBy>
  <cp:revision>5</cp:revision>
  <dcterms:created xsi:type="dcterms:W3CDTF">2022-07-01T00:18:00Z</dcterms:created>
  <dcterms:modified xsi:type="dcterms:W3CDTF">2022-07-04T11:50:00Z</dcterms:modified>
</cp:coreProperties>
</file>